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442"/>
      </w:tblGrid>
      <w:tr w:rsidR="00A7575D" w:rsidRPr="001765F5" w14:paraId="14A39943" w14:textId="77777777" w:rsidTr="0045572D">
        <w:trPr>
          <w:cantSplit/>
          <w:hidden/>
        </w:trPr>
        <w:tc>
          <w:tcPr>
            <w:tcW w:w="9442" w:type="dxa"/>
          </w:tcPr>
          <w:p w14:paraId="008BF787" w14:textId="77777777" w:rsidR="00A7575D" w:rsidRPr="001765F5" w:rsidRDefault="00A7575D" w:rsidP="0045572D">
            <w:pPr>
              <w:pStyle w:val="Betreff"/>
              <w:spacing w:before="0" w:after="80"/>
              <w:rPr>
                <w:rFonts w:ascii="Arial" w:hAnsi="Arial" w:cs="Arial"/>
                <w:b w:val="0"/>
                <w:vanish/>
                <w:lang w:val="de-DE"/>
              </w:rPr>
            </w:pPr>
          </w:p>
        </w:tc>
      </w:tr>
    </w:tbl>
    <w:p w14:paraId="633B610D" w14:textId="77777777" w:rsidR="00A7575D" w:rsidRPr="002B6EEE" w:rsidRDefault="00A7575D" w:rsidP="00A7575D">
      <w:pPr>
        <w:pStyle w:val="Text"/>
        <w:tabs>
          <w:tab w:val="center" w:pos="4721"/>
        </w:tabs>
        <w:spacing w:after="120"/>
        <w:rPr>
          <w:rFonts w:ascii="Arial" w:hAnsi="Arial" w:cs="Arial"/>
          <w:b/>
          <w:bCs/>
          <w:lang w:val="en-US"/>
        </w:rPr>
      </w:pPr>
      <w:r w:rsidRPr="002B6EEE">
        <w:rPr>
          <w:rFonts w:ascii="Arial" w:hAnsi="Arial" w:cs="Arial"/>
          <w:b/>
          <w:bCs/>
          <w:lang w:val="en-US"/>
        </w:rPr>
        <w:t>N</w:t>
      </w:r>
      <w:r>
        <w:rPr>
          <w:rFonts w:ascii="Arial" w:hAnsi="Arial" w:cs="Arial"/>
          <w:b/>
          <w:bCs/>
          <w:lang w:val="en-US"/>
        </w:rPr>
        <w:t>OMINATION</w:t>
      </w:r>
    </w:p>
    <w:tbl>
      <w:tblPr>
        <w:tblStyle w:val="TableGrid"/>
        <w:tblW w:w="9693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ayout w:type="fixed"/>
        <w:tblLook w:val="04A0" w:firstRow="1" w:lastRow="0" w:firstColumn="1" w:lastColumn="0" w:noHBand="0" w:noVBand="1"/>
      </w:tblPr>
      <w:tblGrid>
        <w:gridCol w:w="2527"/>
        <w:gridCol w:w="4979"/>
        <w:gridCol w:w="2187"/>
      </w:tblGrid>
      <w:tr w:rsidR="00A7575D" w14:paraId="77649389" w14:textId="77777777" w:rsidTr="00717151">
        <w:trPr>
          <w:trHeight w:val="506"/>
        </w:trPr>
        <w:tc>
          <w:tcPr>
            <w:tcW w:w="2527" w:type="dxa"/>
          </w:tcPr>
          <w:p w14:paraId="78072086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Award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4979" w:type="dxa"/>
            <w:tcBorders>
              <w:right w:val="single" w:sz="4" w:space="0" w:color="595959" w:themeColor="text1" w:themeTint="A6"/>
            </w:tcBorders>
            <w:vAlign w:val="center"/>
          </w:tcPr>
          <w:p w14:paraId="4477B34F" w14:textId="48578989" w:rsidR="00A7575D" w:rsidRPr="00530731" w:rsidRDefault="00585825" w:rsidP="00585825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Best PhD Thesis Award</w:t>
            </w:r>
          </w:p>
        </w:tc>
        <w:tc>
          <w:tcPr>
            <w:tcW w:w="2187" w:type="dxa"/>
            <w:vMerge w:val="restart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  <w:vAlign w:val="center"/>
          </w:tcPr>
          <w:p w14:paraId="3F26B6A4" w14:textId="77777777" w:rsidR="00A7575D" w:rsidRDefault="00A7575D" w:rsidP="0045572D">
            <w:pPr>
              <w:pStyle w:val="Text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 xml:space="preserve">Recent </w:t>
            </w:r>
          </w:p>
          <w:p w14:paraId="25A25223" w14:textId="242574BD" w:rsidR="001746B7" w:rsidRDefault="001746B7" w:rsidP="0045572D">
            <w:pPr>
              <w:pStyle w:val="Text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Nominee’s</w:t>
            </w:r>
          </w:p>
          <w:p w14:paraId="4B397C5B" w14:textId="52190A05" w:rsidR="00A7575D" w:rsidRDefault="00A7575D" w:rsidP="0045572D">
            <w:pPr>
              <w:pStyle w:val="Text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Photo</w:t>
            </w:r>
          </w:p>
        </w:tc>
      </w:tr>
      <w:tr w:rsidR="00A7575D" w14:paraId="4D44645D" w14:textId="77777777" w:rsidTr="00717151">
        <w:trPr>
          <w:trHeight w:val="522"/>
        </w:trPr>
        <w:tc>
          <w:tcPr>
            <w:tcW w:w="2527" w:type="dxa"/>
          </w:tcPr>
          <w:p w14:paraId="5504B6A6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Nominating party:</w:t>
            </w:r>
          </w:p>
        </w:tc>
        <w:tc>
          <w:tcPr>
            <w:tcW w:w="4979" w:type="dxa"/>
            <w:tcBorders>
              <w:right w:val="single" w:sz="4" w:space="0" w:color="595959" w:themeColor="text1" w:themeTint="A6"/>
            </w:tcBorders>
            <w:vAlign w:val="center"/>
          </w:tcPr>
          <w:p w14:paraId="30DFDCA4" w14:textId="17D92153" w:rsidR="00A7575D" w:rsidRPr="00530731" w:rsidRDefault="00585825" w:rsidP="00D20AF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U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S Group of IABSE</w:t>
            </w:r>
          </w:p>
        </w:tc>
        <w:tc>
          <w:tcPr>
            <w:tcW w:w="2187" w:type="dxa"/>
            <w:vMerge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17204D5B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</w:p>
        </w:tc>
      </w:tr>
      <w:tr w:rsidR="00A7575D" w14:paraId="71633D20" w14:textId="77777777" w:rsidTr="00717151">
        <w:trPr>
          <w:trHeight w:val="506"/>
        </w:trPr>
        <w:tc>
          <w:tcPr>
            <w:tcW w:w="2527" w:type="dxa"/>
          </w:tcPr>
          <w:p w14:paraId="53CB287D" w14:textId="30FAC594" w:rsidR="00717151" w:rsidRPr="00717151" w:rsidRDefault="00A7575D" w:rsidP="0045572D">
            <w:pPr>
              <w:pStyle w:val="Text"/>
              <w:rPr>
                <w:rFonts w:ascii="Arial" w:eastAsia="SimSun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Nominated by:</w:t>
            </w:r>
          </w:p>
        </w:tc>
        <w:tc>
          <w:tcPr>
            <w:tcW w:w="4979" w:type="dxa"/>
            <w:tcBorders>
              <w:right w:val="single" w:sz="4" w:space="0" w:color="595959" w:themeColor="text1" w:themeTint="A6"/>
            </w:tcBorders>
            <w:vAlign w:val="center"/>
          </w:tcPr>
          <w:p w14:paraId="3C31F002" w14:textId="2B785D8D" w:rsidR="00A7575D" w:rsidRPr="00585825" w:rsidRDefault="00585825" w:rsidP="00D20AF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P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 xml:space="preserve">rof. </w:t>
            </w:r>
            <w:r w:rsidR="00E95F93"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John Doe</w:t>
            </w:r>
            <w:r w:rsidR="001F1AE9"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 xml:space="preserve">, Chair of </w:t>
            </w:r>
            <w:r w:rsidR="00E95F93"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US</w:t>
            </w:r>
            <w:r w:rsidR="001F1AE9"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 xml:space="preserve"> Group</w:t>
            </w:r>
          </w:p>
          <w:p w14:paraId="33DD220C" w14:textId="428241F5" w:rsidR="001267BA" w:rsidRPr="001267BA" w:rsidRDefault="001267BA" w:rsidP="001F1AE9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e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 xml:space="preserve">-mail: </w:t>
            </w:r>
            <w:r w:rsidR="001F1AE9"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abcdef@iabse.org</w:t>
            </w:r>
          </w:p>
        </w:tc>
        <w:tc>
          <w:tcPr>
            <w:tcW w:w="2187" w:type="dxa"/>
            <w:vMerge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456FE9A5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</w:p>
        </w:tc>
      </w:tr>
      <w:tr w:rsidR="00A7575D" w14:paraId="5B9EED61" w14:textId="77777777" w:rsidTr="00717151">
        <w:trPr>
          <w:trHeight w:val="506"/>
        </w:trPr>
        <w:tc>
          <w:tcPr>
            <w:tcW w:w="2527" w:type="dxa"/>
          </w:tcPr>
          <w:p w14:paraId="072CDAD5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Dat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4979" w:type="dxa"/>
            <w:tcBorders>
              <w:right w:val="single" w:sz="4" w:space="0" w:color="595959" w:themeColor="text1" w:themeTint="A6"/>
            </w:tcBorders>
            <w:vAlign w:val="center"/>
          </w:tcPr>
          <w:p w14:paraId="5ED3C790" w14:textId="6140FD97" w:rsidR="00A7575D" w:rsidRPr="00530731" w:rsidRDefault="00AE2321" w:rsidP="001F1AE9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1 J</w:t>
            </w:r>
            <w:r w:rsidR="00F2253F"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anuary 202</w:t>
            </w:r>
            <w:r w:rsidR="00E95F93"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3</w:t>
            </w:r>
          </w:p>
        </w:tc>
        <w:tc>
          <w:tcPr>
            <w:tcW w:w="2187" w:type="dxa"/>
            <w:vMerge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D9BC343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19679AE4" w14:textId="77777777" w:rsidR="00717151" w:rsidRPr="00717151" w:rsidRDefault="00717151" w:rsidP="00A7575D">
      <w:pPr>
        <w:pStyle w:val="Text"/>
        <w:spacing w:after="0"/>
        <w:rPr>
          <w:rFonts w:ascii="Arial" w:eastAsia="SimSun" w:hAnsi="Arial" w:cs="Arial"/>
          <w:b/>
          <w:bCs/>
          <w:sz w:val="16"/>
          <w:lang w:val="en-US"/>
        </w:rPr>
      </w:pPr>
    </w:p>
    <w:p w14:paraId="1F447C9C" w14:textId="77777777" w:rsidR="00A7575D" w:rsidRPr="002B6EEE" w:rsidRDefault="00A7575D" w:rsidP="00A7575D">
      <w:pPr>
        <w:pStyle w:val="Text"/>
        <w:rPr>
          <w:rFonts w:ascii="Arial" w:hAnsi="Arial" w:cs="Arial"/>
          <w:b/>
          <w:bCs/>
          <w:lang w:val="en-US"/>
        </w:rPr>
      </w:pPr>
      <w:r w:rsidRPr="002B6EEE">
        <w:rPr>
          <w:rFonts w:ascii="Arial" w:hAnsi="Arial" w:cs="Arial"/>
          <w:b/>
          <w:bCs/>
          <w:lang w:val="en-US"/>
        </w:rPr>
        <w:t>C</w:t>
      </w:r>
      <w:r>
        <w:rPr>
          <w:rFonts w:ascii="Arial" w:hAnsi="Arial" w:cs="Arial"/>
          <w:b/>
          <w:bCs/>
          <w:lang w:val="en-US"/>
        </w:rPr>
        <w:t>URRICULUM VITAE</w:t>
      </w:r>
    </w:p>
    <w:tbl>
      <w:tblPr>
        <w:tblStyle w:val="TableGrid"/>
        <w:tblW w:w="965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474"/>
        <w:gridCol w:w="895"/>
        <w:gridCol w:w="2693"/>
        <w:gridCol w:w="3596"/>
      </w:tblGrid>
      <w:tr w:rsidR="00A7575D" w14:paraId="2A4CF947" w14:textId="77777777" w:rsidTr="006F4707">
        <w:tc>
          <w:tcPr>
            <w:tcW w:w="2474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216D253F" w14:textId="77777777" w:rsidR="00A7575D" w:rsidRDefault="00A7575D" w:rsidP="0045572D">
            <w:pPr>
              <w:pStyle w:val="Text"/>
              <w:tabs>
                <w:tab w:val="right" w:pos="2302"/>
              </w:tabs>
              <w:spacing w:after="60"/>
              <w:rPr>
                <w:rFonts w:ascii="Arial" w:hAnsi="Arial" w:cs="Arial"/>
                <w:b/>
                <w:bCs/>
                <w:lang w:val="en-US"/>
              </w:rPr>
            </w:pPr>
            <w:r w:rsidRPr="00014049">
              <w:rPr>
                <w:rFonts w:ascii="Arial" w:hAnsi="Arial" w:cs="Arial"/>
                <w:b/>
                <w:bCs/>
                <w:sz w:val="20"/>
                <w:lang w:val="en-US"/>
              </w:rPr>
              <w:t>Personal Data</w:t>
            </w:r>
            <w:r>
              <w:rPr>
                <w:rFonts w:ascii="Arial" w:hAnsi="Arial" w:cs="Arial"/>
                <w:b/>
                <w:bCs/>
                <w:sz w:val="20"/>
                <w:lang w:val="en-US"/>
              </w:rPr>
              <w:tab/>
            </w:r>
          </w:p>
        </w:tc>
        <w:tc>
          <w:tcPr>
            <w:tcW w:w="7184" w:type="dxa"/>
            <w:gridSpan w:val="3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</w:tcPr>
          <w:p w14:paraId="733A9AAE" w14:textId="77777777" w:rsidR="00A7575D" w:rsidRDefault="00A7575D" w:rsidP="0045572D">
            <w:pPr>
              <w:pStyle w:val="Text"/>
              <w:spacing w:after="60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A7575D" w14:paraId="649A50A9" w14:textId="77777777" w:rsidTr="006F4707">
        <w:tc>
          <w:tcPr>
            <w:tcW w:w="2474" w:type="dxa"/>
            <w:tcBorders>
              <w:bottom w:val="single" w:sz="4" w:space="0" w:color="D9D9D9" w:themeColor="background1" w:themeShade="D9"/>
            </w:tcBorders>
          </w:tcPr>
          <w:p w14:paraId="6603DA34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Full name:</w:t>
            </w:r>
          </w:p>
        </w:tc>
        <w:tc>
          <w:tcPr>
            <w:tcW w:w="895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3CD6ECAF" w14:textId="1D54549F" w:rsidR="00A7575D" w:rsidRPr="00530731" w:rsidRDefault="00585825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proofErr w:type="spellStart"/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M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r</w:t>
            </w:r>
            <w:proofErr w:type="spellEnd"/>
          </w:p>
        </w:tc>
        <w:tc>
          <w:tcPr>
            <w:tcW w:w="2693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1C42CFB7" w14:textId="12479A3F" w:rsidR="00A7575D" w:rsidRPr="00530731" w:rsidRDefault="00585825" w:rsidP="00EF252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J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ohn</w:t>
            </w:r>
          </w:p>
        </w:tc>
        <w:tc>
          <w:tcPr>
            <w:tcW w:w="3596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A2766A9" w14:textId="0925C786" w:rsidR="00A7575D" w:rsidRPr="00530731" w:rsidRDefault="00585825" w:rsidP="00EF252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S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mith</w:t>
            </w:r>
          </w:p>
        </w:tc>
      </w:tr>
      <w:tr w:rsidR="00A7575D" w14:paraId="5D446A37" w14:textId="77777777" w:rsidTr="006F4707">
        <w:tc>
          <w:tcPr>
            <w:tcW w:w="2474" w:type="dxa"/>
            <w:tcBorders>
              <w:top w:val="single" w:sz="4" w:space="0" w:color="D9D9D9" w:themeColor="background1" w:themeShade="D9"/>
            </w:tcBorders>
          </w:tcPr>
          <w:p w14:paraId="0F15597C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Date of b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irth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 xml:space="preserve"> and place:</w:t>
            </w:r>
          </w:p>
        </w:tc>
        <w:tc>
          <w:tcPr>
            <w:tcW w:w="3588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4116A7B7" w14:textId="68CD55FB" w:rsidR="00A7575D" w:rsidRPr="00530731" w:rsidRDefault="00585825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J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anuary 10 1990</w:t>
            </w:r>
          </w:p>
        </w:tc>
        <w:tc>
          <w:tcPr>
            <w:tcW w:w="3596" w:type="dxa"/>
            <w:tcBorders>
              <w:top w:val="single" w:sz="4" w:space="0" w:color="D9D9D9" w:themeColor="background1" w:themeShade="D9"/>
            </w:tcBorders>
            <w:vAlign w:val="center"/>
          </w:tcPr>
          <w:p w14:paraId="1D2CDDC4" w14:textId="157D6104" w:rsidR="00A7575D" w:rsidRPr="00530731" w:rsidRDefault="00585825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  <w:r>
              <w:rPr>
                <w:rFonts w:ascii="Arial" w:hAnsi="Arial" w:cs="Arial" w:hint="eastAsia"/>
                <w:bCs/>
                <w:color w:val="548DD4" w:themeColor="text2" w:themeTint="99"/>
                <w:sz w:val="20"/>
                <w:lang w:val="en-US" w:eastAsia="ja-JP"/>
              </w:rPr>
              <w:t>C</w:t>
            </w:r>
            <w:r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  <w:t>alifornia US</w:t>
            </w:r>
          </w:p>
        </w:tc>
      </w:tr>
      <w:tr w:rsidR="00A7575D" w14:paraId="611CFA33" w14:textId="77777777" w:rsidTr="006F4707">
        <w:tc>
          <w:tcPr>
            <w:tcW w:w="2474" w:type="dxa"/>
          </w:tcPr>
          <w:p w14:paraId="68A95F56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Academic t</w:t>
            </w:r>
            <w:r w:rsidRPr="009F47FF">
              <w:rPr>
                <w:rFonts w:ascii="Arial" w:hAnsi="Arial" w:cs="Arial"/>
                <w:bCs/>
                <w:sz w:val="20"/>
                <w:lang w:val="en-US"/>
              </w:rPr>
              <w:t>itl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44BB50F1" w14:textId="65DC558C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</w:p>
        </w:tc>
      </w:tr>
      <w:tr w:rsidR="00A7575D" w14:paraId="6C795CDD" w14:textId="77777777" w:rsidTr="006F4707">
        <w:tc>
          <w:tcPr>
            <w:tcW w:w="2474" w:type="dxa"/>
          </w:tcPr>
          <w:p w14:paraId="2FB76FC3" w14:textId="77777777" w:rsidR="00A7575D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University education:</w:t>
            </w:r>
          </w:p>
        </w:tc>
        <w:tc>
          <w:tcPr>
            <w:tcW w:w="7184" w:type="dxa"/>
            <w:gridSpan w:val="3"/>
            <w:vAlign w:val="center"/>
          </w:tcPr>
          <w:p w14:paraId="2B4761A2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265CC5B3" w14:textId="77777777" w:rsidTr="006F4707">
        <w:tc>
          <w:tcPr>
            <w:tcW w:w="2474" w:type="dxa"/>
          </w:tcPr>
          <w:p w14:paraId="3FA15BC2" w14:textId="2F54ABEA" w:rsidR="001746B7" w:rsidRDefault="001746B7" w:rsidP="001746B7">
            <w:pPr>
              <w:pStyle w:val="Text"/>
              <w:spacing w:after="0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Current i</w:t>
            </w:r>
            <w:r w:rsidR="00A7575D">
              <w:rPr>
                <w:rFonts w:ascii="Arial" w:hAnsi="Arial" w:cs="Arial"/>
                <w:bCs/>
                <w:sz w:val="20"/>
                <w:lang w:val="en-US"/>
              </w:rPr>
              <w:t>nstitution /</w:t>
            </w:r>
          </w:p>
          <w:p w14:paraId="06EC8266" w14:textId="3F51C939" w:rsidR="001746B7" w:rsidRPr="001746B7" w:rsidRDefault="00A7575D" w:rsidP="001746B7">
            <w:pPr>
              <w:pStyle w:val="Text"/>
              <w:spacing w:after="0"/>
              <w:ind w:firstLineChars="400" w:firstLine="800"/>
              <w:rPr>
                <w:rFonts w:ascii="Arial" w:eastAsia="SimSun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 xml:space="preserve"> </w:t>
            </w:r>
            <w:r w:rsidR="001746B7">
              <w:rPr>
                <w:rFonts w:ascii="Arial" w:hAnsi="Arial" w:cs="Arial"/>
                <w:bCs/>
                <w:sz w:val="20"/>
                <w:lang w:val="en-US"/>
              </w:rPr>
              <w:t>organization:</w:t>
            </w:r>
          </w:p>
        </w:tc>
        <w:tc>
          <w:tcPr>
            <w:tcW w:w="7184" w:type="dxa"/>
            <w:gridSpan w:val="3"/>
            <w:vAlign w:val="center"/>
          </w:tcPr>
          <w:p w14:paraId="3A533D20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557E9433" w14:textId="77777777" w:rsidTr="006F4707">
        <w:tc>
          <w:tcPr>
            <w:tcW w:w="2474" w:type="dxa"/>
          </w:tcPr>
          <w:p w14:paraId="50192C08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Mailing addres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70BB1E19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184179D7" w14:textId="77777777" w:rsidTr="006F4707">
        <w:tc>
          <w:tcPr>
            <w:tcW w:w="2474" w:type="dxa"/>
          </w:tcPr>
          <w:p w14:paraId="740850C0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E-mail addres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7E0EC8FC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1533A65D" w14:textId="77777777" w:rsidTr="006F4707">
        <w:tc>
          <w:tcPr>
            <w:tcW w:w="2474" w:type="dxa"/>
          </w:tcPr>
          <w:p w14:paraId="22EBDE30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F47FF">
              <w:rPr>
                <w:rFonts w:ascii="Arial" w:hAnsi="Arial" w:cs="Arial"/>
                <w:bCs/>
                <w:sz w:val="20"/>
                <w:lang w:val="en-US"/>
              </w:rPr>
              <w:t>Websit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4DB789F0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A7575D" w14:paraId="4228E1B9" w14:textId="77777777" w:rsidTr="006F4707">
        <w:tc>
          <w:tcPr>
            <w:tcW w:w="2474" w:type="dxa"/>
          </w:tcPr>
          <w:p w14:paraId="79820005" w14:textId="77777777" w:rsidR="00A7575D" w:rsidRPr="009F47FF" w:rsidRDefault="00A7575D" w:rsidP="0045572D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lang w:val="en-US"/>
              </w:rPr>
              <w:t>Honours</w:t>
            </w:r>
            <w:proofErr w:type="spellEnd"/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84" w:type="dxa"/>
            <w:gridSpan w:val="3"/>
            <w:vAlign w:val="center"/>
          </w:tcPr>
          <w:p w14:paraId="0B47AF8A" w14:textId="77777777" w:rsidR="00A7575D" w:rsidRPr="00530731" w:rsidRDefault="00A7575D" w:rsidP="0045572D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5825EE04" w14:textId="77777777" w:rsidR="00A7575D" w:rsidRPr="00530731" w:rsidRDefault="00A7575D" w:rsidP="0045572D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</w:tbl>
    <w:p w14:paraId="6EC2B969" w14:textId="77777777" w:rsidR="00F2253F" w:rsidRPr="00F2253F" w:rsidRDefault="00F2253F" w:rsidP="00F2253F">
      <w:pPr>
        <w:pStyle w:val="Text"/>
        <w:spacing w:after="0"/>
        <w:rPr>
          <w:rFonts w:ascii="Arial" w:eastAsia="SimSun" w:hAnsi="Arial" w:cs="Arial"/>
          <w:b/>
          <w:bCs/>
          <w:sz w:val="16"/>
          <w:lang w:val="en-US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140"/>
      </w:tblGrid>
      <w:tr w:rsidR="00F2253F" w14:paraId="3C2BD7F3" w14:textId="77777777" w:rsidTr="009D1F04">
        <w:tc>
          <w:tcPr>
            <w:tcW w:w="2518" w:type="dxa"/>
            <w:tcBorders>
              <w:top w:val="nil"/>
              <w:left w:val="nil"/>
              <w:right w:val="nil"/>
            </w:tcBorders>
          </w:tcPr>
          <w:p w14:paraId="18BB5E71" w14:textId="77777777" w:rsidR="00F2253F" w:rsidRPr="00837E76" w:rsidRDefault="00F2253F" w:rsidP="009D1F04">
            <w:pPr>
              <w:pStyle w:val="Text"/>
              <w:spacing w:after="60"/>
              <w:rPr>
                <w:rFonts w:ascii="Arial" w:hAnsi="Arial" w:cs="Arial"/>
                <w:b/>
                <w:bCs/>
                <w:lang w:val="en-US"/>
              </w:rPr>
            </w:pPr>
            <w:r w:rsidRPr="00014049">
              <w:rPr>
                <w:rFonts w:ascii="Arial" w:hAnsi="Arial" w:cs="Arial"/>
                <w:b/>
                <w:bCs/>
                <w:sz w:val="20"/>
                <w:lang w:val="en-US"/>
              </w:rPr>
              <w:t>Other activities</w:t>
            </w:r>
          </w:p>
        </w:tc>
        <w:tc>
          <w:tcPr>
            <w:tcW w:w="7140" w:type="dxa"/>
            <w:tcBorders>
              <w:top w:val="nil"/>
              <w:left w:val="nil"/>
              <w:right w:val="nil"/>
            </w:tcBorders>
          </w:tcPr>
          <w:p w14:paraId="6722C6A7" w14:textId="77777777" w:rsidR="00F2253F" w:rsidRDefault="00F2253F" w:rsidP="009D1F04">
            <w:pPr>
              <w:pStyle w:val="Text"/>
              <w:spacing w:after="60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F2253F" w14:paraId="2C88F376" w14:textId="77777777" w:rsidTr="009D1F04">
        <w:tc>
          <w:tcPr>
            <w:tcW w:w="2518" w:type="dxa"/>
          </w:tcPr>
          <w:p w14:paraId="7908529A" w14:textId="77777777" w:rsidR="00F2253F" w:rsidRPr="00837E76" w:rsidRDefault="00F2253F" w:rsidP="009D1F04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 w:rsidRPr="00837E76">
              <w:rPr>
                <w:rFonts w:ascii="Arial" w:hAnsi="Arial" w:cs="Arial"/>
                <w:bCs/>
                <w:sz w:val="20"/>
                <w:lang w:val="en-US"/>
              </w:rPr>
              <w:t>With IABS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40" w:type="dxa"/>
            <w:vAlign w:val="center"/>
          </w:tcPr>
          <w:p w14:paraId="4F55C92B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9134DC4" w14:textId="77777777" w:rsidR="00F2253F" w:rsidRPr="00530731" w:rsidRDefault="00F2253F" w:rsidP="009D1F04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49B1531" w14:textId="77777777" w:rsidR="00F2253F" w:rsidRPr="00530731" w:rsidRDefault="00F2253F" w:rsidP="009D1F04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F2253F" w14:paraId="4125DFDB" w14:textId="77777777" w:rsidTr="009D1F04">
        <w:tc>
          <w:tcPr>
            <w:tcW w:w="2518" w:type="dxa"/>
          </w:tcPr>
          <w:p w14:paraId="1CF0B69C" w14:textId="0FDF5535" w:rsidR="00F2253F" w:rsidRDefault="00F2253F" w:rsidP="00B871D2">
            <w:pPr>
              <w:pStyle w:val="Text"/>
              <w:rPr>
                <w:rFonts w:ascii="Arial" w:hAnsi="Arial" w:cs="Arial"/>
                <w:b/>
                <w:bCs/>
                <w:lang w:val="en-US"/>
              </w:rPr>
            </w:pPr>
            <w:r w:rsidRPr="00837E76">
              <w:rPr>
                <w:rFonts w:ascii="Arial" w:hAnsi="Arial" w:cs="Arial"/>
                <w:bCs/>
                <w:sz w:val="20"/>
                <w:lang w:val="en-US"/>
              </w:rPr>
              <w:t>With other organi</w:t>
            </w:r>
            <w:r w:rsidR="00B871D2">
              <w:rPr>
                <w:rFonts w:ascii="Arial" w:hAnsi="Arial" w:cs="Arial"/>
                <w:bCs/>
                <w:sz w:val="20"/>
                <w:lang w:val="en-US"/>
              </w:rPr>
              <w:t>z</w:t>
            </w:r>
            <w:r w:rsidRPr="00837E76">
              <w:rPr>
                <w:rFonts w:ascii="Arial" w:hAnsi="Arial" w:cs="Arial"/>
                <w:bCs/>
                <w:sz w:val="20"/>
                <w:lang w:val="en-US"/>
              </w:rPr>
              <w:t>ation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40" w:type="dxa"/>
            <w:vAlign w:val="center"/>
          </w:tcPr>
          <w:p w14:paraId="599A2FC0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0B26B19E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678BE35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</w:tbl>
    <w:p w14:paraId="65099DE9" w14:textId="77777777" w:rsidR="00F2253F" w:rsidRPr="0009163D" w:rsidRDefault="00F2253F" w:rsidP="00F2253F">
      <w:pPr>
        <w:pStyle w:val="Text"/>
        <w:spacing w:after="0"/>
        <w:rPr>
          <w:rFonts w:ascii="Arial" w:hAnsi="Arial" w:cs="Arial"/>
          <w:b/>
          <w:bCs/>
          <w:sz w:val="16"/>
          <w:lang w:val="en-US"/>
        </w:rPr>
      </w:pPr>
    </w:p>
    <w:tbl>
      <w:tblPr>
        <w:tblStyle w:val="TableGrid"/>
        <w:tblW w:w="965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140"/>
      </w:tblGrid>
      <w:tr w:rsidR="00F2253F" w14:paraId="101A66FD" w14:textId="77777777" w:rsidTr="00501B96">
        <w:tc>
          <w:tcPr>
            <w:tcW w:w="2518" w:type="dxa"/>
            <w:tcBorders>
              <w:top w:val="nil"/>
              <w:left w:val="nil"/>
              <w:right w:val="nil"/>
            </w:tcBorders>
          </w:tcPr>
          <w:p w14:paraId="3CFBED2E" w14:textId="77777777" w:rsidR="00F2253F" w:rsidRPr="00837E76" w:rsidRDefault="00F2253F" w:rsidP="009D1F04">
            <w:pPr>
              <w:pStyle w:val="Text"/>
              <w:spacing w:after="60"/>
              <w:rPr>
                <w:rFonts w:ascii="Arial" w:hAnsi="Arial" w:cs="Arial"/>
                <w:b/>
                <w:bCs/>
                <w:sz w:val="28"/>
                <w:lang w:val="en-US"/>
              </w:rPr>
            </w:pPr>
            <w:r w:rsidRPr="00014049">
              <w:rPr>
                <w:rFonts w:ascii="Arial" w:hAnsi="Arial" w:cs="Arial"/>
                <w:b/>
                <w:bCs/>
                <w:sz w:val="20"/>
                <w:lang w:val="en-US"/>
              </w:rPr>
              <w:t>Field of expertise</w:t>
            </w:r>
          </w:p>
        </w:tc>
        <w:tc>
          <w:tcPr>
            <w:tcW w:w="7140" w:type="dxa"/>
            <w:tcBorders>
              <w:top w:val="nil"/>
              <w:left w:val="nil"/>
              <w:right w:val="nil"/>
            </w:tcBorders>
          </w:tcPr>
          <w:p w14:paraId="27C6C904" w14:textId="77777777" w:rsidR="00F2253F" w:rsidRPr="000B12D9" w:rsidRDefault="00F2253F" w:rsidP="009D1F04">
            <w:pPr>
              <w:pStyle w:val="Text"/>
              <w:spacing w:after="60"/>
              <w:rPr>
                <w:rFonts w:ascii="Arial" w:hAnsi="Arial" w:cs="Arial"/>
                <w:bCs/>
                <w:sz w:val="20"/>
                <w:lang w:val="en-US"/>
              </w:rPr>
            </w:pPr>
          </w:p>
        </w:tc>
      </w:tr>
      <w:tr w:rsidR="00F2253F" w14:paraId="44962752" w14:textId="77777777" w:rsidTr="00501B96">
        <w:tc>
          <w:tcPr>
            <w:tcW w:w="2518" w:type="dxa"/>
          </w:tcPr>
          <w:p w14:paraId="5FEDA4CA" w14:textId="77777777" w:rsidR="00F2253F" w:rsidRPr="000B12D9" w:rsidRDefault="00F2253F" w:rsidP="009D1F04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 w:rsidRPr="000B12D9">
              <w:rPr>
                <w:rFonts w:ascii="Arial" w:hAnsi="Arial" w:cs="Arial"/>
                <w:bCs/>
                <w:sz w:val="20"/>
                <w:lang w:val="en-US"/>
              </w:rPr>
              <w:t xml:space="preserve">Professional 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e</w:t>
            </w:r>
            <w:r w:rsidRPr="000B12D9">
              <w:rPr>
                <w:rFonts w:ascii="Arial" w:hAnsi="Arial" w:cs="Arial"/>
                <w:bCs/>
                <w:sz w:val="20"/>
                <w:lang w:val="en-US"/>
              </w:rPr>
              <w:t>xperienc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  <w:r>
              <w:rPr>
                <w:rFonts w:ascii="Arial" w:hAnsi="Arial" w:cs="Arial"/>
                <w:bCs/>
                <w:sz w:val="20"/>
                <w:lang w:val="en-US"/>
              </w:rPr>
              <w:br/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>(Years / Place / Activities)</w:t>
            </w:r>
          </w:p>
        </w:tc>
        <w:tc>
          <w:tcPr>
            <w:tcW w:w="7140" w:type="dxa"/>
            <w:vAlign w:val="center"/>
          </w:tcPr>
          <w:p w14:paraId="3AD7D205" w14:textId="49BC9984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04A0CE3B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8145AB1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FE8070D" w14:textId="3DA7CADE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 w:eastAsia="ja-JP"/>
              </w:rPr>
            </w:pPr>
          </w:p>
          <w:p w14:paraId="736353E3" w14:textId="77777777" w:rsidR="00F2253F" w:rsidRPr="00530731" w:rsidRDefault="00F2253F" w:rsidP="009D1F04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F2253F" w14:paraId="070F6A41" w14:textId="77777777" w:rsidTr="00501B96">
        <w:tc>
          <w:tcPr>
            <w:tcW w:w="2518" w:type="dxa"/>
          </w:tcPr>
          <w:p w14:paraId="4F6F585E" w14:textId="77777777" w:rsidR="00F2253F" w:rsidRPr="000B12D9" w:rsidRDefault="00F2253F" w:rsidP="009D1F04">
            <w:pPr>
              <w:pStyle w:val="Text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lastRenderedPageBreak/>
              <w:t>Major projects r</w:t>
            </w:r>
            <w:r w:rsidRPr="000B12D9">
              <w:rPr>
                <w:rFonts w:ascii="Arial" w:hAnsi="Arial" w:cs="Arial"/>
                <w:bCs/>
                <w:sz w:val="20"/>
                <w:lang w:val="en-US"/>
              </w:rPr>
              <w:t>esponsibility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 xml:space="preserve"> </w:t>
            </w:r>
            <w:r>
              <w:rPr>
                <w:rFonts w:ascii="Arial" w:hAnsi="Arial" w:cs="Arial"/>
                <w:bCs/>
                <w:sz w:val="16"/>
                <w:lang w:val="en-US"/>
              </w:rPr>
              <w:br/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>(Years / Place / Activities)</w:t>
            </w:r>
          </w:p>
        </w:tc>
        <w:tc>
          <w:tcPr>
            <w:tcW w:w="7140" w:type="dxa"/>
            <w:vAlign w:val="center"/>
          </w:tcPr>
          <w:p w14:paraId="7D9DF758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3026EC12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03B472D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5D2684FA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9C85FC9" w14:textId="77777777" w:rsidR="00F2253F" w:rsidRPr="00530731" w:rsidRDefault="00F2253F" w:rsidP="009D1F04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F2253F" w14:paraId="61D9000A" w14:textId="77777777" w:rsidTr="00501B96">
        <w:tc>
          <w:tcPr>
            <w:tcW w:w="2518" w:type="dxa"/>
          </w:tcPr>
          <w:p w14:paraId="756BF6FB" w14:textId="77777777" w:rsidR="00F2253F" w:rsidRPr="00956943" w:rsidRDefault="00F2253F" w:rsidP="009D1F04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Research e</w:t>
            </w:r>
            <w:r w:rsidRPr="00956943">
              <w:rPr>
                <w:rFonts w:ascii="Arial" w:hAnsi="Arial" w:cs="Arial"/>
                <w:bCs/>
                <w:sz w:val="20"/>
                <w:lang w:val="en-US"/>
              </w:rPr>
              <w:t>xperience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  <w:r w:rsidRPr="00BE59CE">
              <w:rPr>
                <w:rFonts w:ascii="Arial" w:hAnsi="Arial" w:cs="Arial"/>
                <w:bCs/>
                <w:sz w:val="16"/>
                <w:lang w:val="en-US"/>
              </w:rPr>
              <w:t xml:space="preserve"> (Years / Institution / Activities)</w:t>
            </w:r>
          </w:p>
        </w:tc>
        <w:tc>
          <w:tcPr>
            <w:tcW w:w="7140" w:type="dxa"/>
            <w:vAlign w:val="center"/>
          </w:tcPr>
          <w:p w14:paraId="49EF044D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7184E765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12ADFD56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37DC9898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4D6DC95" w14:textId="77777777" w:rsidR="00F2253F" w:rsidRPr="00530731" w:rsidRDefault="00F2253F" w:rsidP="009D1F04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  <w:tr w:rsidR="00F2253F" w14:paraId="0ED98940" w14:textId="77777777" w:rsidTr="00501B96">
        <w:tc>
          <w:tcPr>
            <w:tcW w:w="2518" w:type="dxa"/>
          </w:tcPr>
          <w:p w14:paraId="5CE37D83" w14:textId="77777777" w:rsidR="00F2253F" w:rsidRPr="00956943" w:rsidRDefault="00F2253F" w:rsidP="009D1F04">
            <w:pPr>
              <w:pStyle w:val="Text"/>
              <w:rPr>
                <w:rFonts w:ascii="Arial" w:hAnsi="Arial" w:cs="Arial"/>
                <w:bCs/>
                <w:sz w:val="20"/>
                <w:lang w:val="en-US"/>
              </w:rPr>
            </w:pPr>
            <w:r w:rsidRPr="00956943">
              <w:rPr>
                <w:rFonts w:ascii="Arial" w:hAnsi="Arial" w:cs="Arial"/>
                <w:bCs/>
                <w:sz w:val="20"/>
                <w:lang w:val="en-US"/>
              </w:rPr>
              <w:t>Ma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jor p</w:t>
            </w:r>
            <w:r w:rsidRPr="00956943">
              <w:rPr>
                <w:rFonts w:ascii="Arial" w:hAnsi="Arial" w:cs="Arial"/>
                <w:bCs/>
                <w:sz w:val="20"/>
                <w:lang w:val="en-US"/>
              </w:rPr>
              <w:t>ublications</w:t>
            </w:r>
            <w:r>
              <w:rPr>
                <w:rFonts w:ascii="Arial" w:hAnsi="Arial" w:cs="Arial"/>
                <w:bCs/>
                <w:sz w:val="20"/>
                <w:lang w:val="en-US"/>
              </w:rPr>
              <w:t>:</w:t>
            </w:r>
          </w:p>
        </w:tc>
        <w:tc>
          <w:tcPr>
            <w:tcW w:w="7140" w:type="dxa"/>
            <w:vAlign w:val="center"/>
          </w:tcPr>
          <w:p w14:paraId="1E52EA6D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DF81749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1A2347E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26C4B20C" w14:textId="77777777" w:rsidR="00F2253F" w:rsidRPr="00530731" w:rsidRDefault="00F2253F" w:rsidP="009D1F04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  <w:p w14:paraId="62EF3BE4" w14:textId="77777777" w:rsidR="00F2253F" w:rsidRPr="00530731" w:rsidRDefault="00F2253F" w:rsidP="009D1F04">
            <w:pPr>
              <w:pStyle w:val="Text"/>
              <w:rPr>
                <w:rFonts w:ascii="Arial" w:hAnsi="Arial" w:cs="Arial"/>
                <w:bCs/>
                <w:color w:val="548DD4" w:themeColor="text2" w:themeTint="99"/>
                <w:sz w:val="20"/>
                <w:lang w:val="en-US"/>
              </w:rPr>
            </w:pPr>
          </w:p>
        </w:tc>
      </w:tr>
    </w:tbl>
    <w:p w14:paraId="17E5A29B" w14:textId="77777777" w:rsidR="00501B96" w:rsidRDefault="00501B96" w:rsidP="00501B96">
      <w:pPr>
        <w:pStyle w:val="Text"/>
        <w:rPr>
          <w:rFonts w:ascii="Arial" w:hAnsi="Arial" w:cs="Arial"/>
          <w:b/>
          <w:bCs/>
          <w:lang w:val="en-US"/>
        </w:rPr>
      </w:pPr>
    </w:p>
    <w:p w14:paraId="7A74F9DF" w14:textId="7FB05D98" w:rsidR="00501B96" w:rsidRPr="002B6EEE" w:rsidRDefault="00501B96" w:rsidP="00501B96">
      <w:pPr>
        <w:pStyle w:val="Text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NOMINATION STATEMENT</w:t>
      </w:r>
    </w:p>
    <w:tbl>
      <w:tblPr>
        <w:tblStyle w:val="TableGrid"/>
        <w:tblW w:w="965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140"/>
      </w:tblGrid>
      <w:tr w:rsidR="00501B96" w14:paraId="1C4A1230" w14:textId="77777777" w:rsidTr="00E63306">
        <w:tc>
          <w:tcPr>
            <w:tcW w:w="2518" w:type="dxa"/>
            <w:tcBorders>
              <w:top w:val="nil"/>
              <w:left w:val="nil"/>
              <w:right w:val="nil"/>
            </w:tcBorders>
          </w:tcPr>
          <w:p w14:paraId="2C907950" w14:textId="77777777" w:rsidR="00501B96" w:rsidRDefault="00501B96" w:rsidP="00E63306">
            <w:pPr>
              <w:pStyle w:val="Text"/>
              <w:spacing w:after="60"/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lang w:val="en-US"/>
              </w:rPr>
              <w:t>Nomination statement</w:t>
            </w:r>
          </w:p>
          <w:p w14:paraId="3D8ABCC5" w14:textId="77777777" w:rsidR="00501B96" w:rsidRPr="00837E76" w:rsidRDefault="00501B96" w:rsidP="00E63306">
            <w:pPr>
              <w:pStyle w:val="Text"/>
              <w:spacing w:after="60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sz w:val="20"/>
                <w:lang w:val="en-US"/>
              </w:rPr>
              <w:t>(200 words)</w:t>
            </w:r>
          </w:p>
        </w:tc>
        <w:tc>
          <w:tcPr>
            <w:tcW w:w="7140" w:type="dxa"/>
            <w:tcBorders>
              <w:top w:val="nil"/>
              <w:left w:val="nil"/>
              <w:right w:val="nil"/>
            </w:tcBorders>
          </w:tcPr>
          <w:p w14:paraId="6739D2FE" w14:textId="39813A63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745A4504" w14:textId="7F89A7D1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5EF80A64" w14:textId="58954EC0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48DE140C" w14:textId="6E7B2C20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0658C25D" w14:textId="0B0A8119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2D07625E" w14:textId="28674F96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1E64FEDE" w14:textId="7873AE10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08E9A1B7" w14:textId="159B7C90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793A4D92" w14:textId="77777777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6197A276" w14:textId="77777777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379446EF" w14:textId="77777777" w:rsidR="00792A11" w:rsidRP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18B92843" w14:textId="1DC9F009" w:rsidR="00792A11" w:rsidRDefault="00792A11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  <w:p w14:paraId="30F75A25" w14:textId="14F7E6E2" w:rsidR="00501B96" w:rsidRPr="00792A11" w:rsidRDefault="00501B96" w:rsidP="00792A11">
            <w:pPr>
              <w:pStyle w:val="Text"/>
              <w:spacing w:after="60" w:line="0" w:lineRule="atLeast"/>
              <w:rPr>
                <w:rFonts w:ascii="Arial" w:hAnsi="Arial" w:cs="Arial"/>
                <w:bCs/>
                <w:color w:val="548DD4" w:themeColor="text2" w:themeTint="99"/>
                <w:lang w:val="en-US" w:eastAsia="ja-JP"/>
              </w:rPr>
            </w:pPr>
          </w:p>
        </w:tc>
      </w:tr>
    </w:tbl>
    <w:p w14:paraId="60A87F9F" w14:textId="77777777" w:rsidR="00501B96" w:rsidRPr="0009163D" w:rsidRDefault="00501B96" w:rsidP="00501B96">
      <w:pPr>
        <w:pStyle w:val="Text"/>
        <w:spacing w:after="0"/>
        <w:rPr>
          <w:rFonts w:ascii="Arial" w:hAnsi="Arial" w:cs="Arial"/>
          <w:b/>
          <w:bCs/>
          <w:sz w:val="16"/>
          <w:lang w:val="en-US"/>
        </w:rPr>
      </w:pPr>
    </w:p>
    <w:p w14:paraId="3B34DBD7" w14:textId="77777777" w:rsidR="00501B96" w:rsidRDefault="00501B96" w:rsidP="00501B96">
      <w:pPr>
        <w:pStyle w:val="Text"/>
        <w:spacing w:after="0"/>
        <w:rPr>
          <w:rFonts w:ascii="Arial" w:eastAsia="SimSun" w:hAnsi="Arial" w:cs="Arial"/>
          <w:b/>
          <w:bCs/>
          <w:sz w:val="16"/>
          <w:lang w:val="en-US"/>
        </w:rPr>
      </w:pPr>
    </w:p>
    <w:p w14:paraId="75E2A237" w14:textId="77777777" w:rsidR="00501B96" w:rsidRDefault="00501B96" w:rsidP="00501B96">
      <w:pPr>
        <w:pStyle w:val="Text"/>
        <w:spacing w:after="0"/>
        <w:rPr>
          <w:rFonts w:ascii="Arial" w:eastAsia="SimSun" w:hAnsi="Arial" w:cs="Arial"/>
          <w:b/>
          <w:bCs/>
          <w:sz w:val="16"/>
          <w:lang w:val="en-US"/>
        </w:rPr>
      </w:pPr>
    </w:p>
    <w:p w14:paraId="7A848FE7" w14:textId="464EE553" w:rsidR="00EF2521" w:rsidRDefault="00EF2521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5BC0700D" w14:textId="009786D5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501C4044" w14:textId="66DA54F5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60FA21A7" w14:textId="76E9FE06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09C31DC6" w14:textId="3E466814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2E1393D8" w14:textId="401B915F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7CA4C36C" w14:textId="57EA053D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47D7CA81" w14:textId="3C808C6F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2A984270" w14:textId="2E397A70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6E1AD38E" w14:textId="1632E99F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3A393621" w14:textId="3FDE60C3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5132EB56" w14:textId="297B1B8F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72DD0434" w14:textId="23F73521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5DBDFEBD" w14:textId="5CE28B00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79FB5FE1" w14:textId="3B9A359F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2607EA68" w14:textId="18B862DD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59E11212" w14:textId="53251951" w:rsidR="00FA29E7" w:rsidRPr="00FA29E7" w:rsidRDefault="00FA29E7" w:rsidP="00FA29E7">
      <w:pPr>
        <w:suppressAutoHyphens/>
        <w:autoSpaceDN w:val="0"/>
        <w:spacing w:after="0" w:line="240" w:lineRule="auto"/>
        <w:jc w:val="center"/>
        <w:textAlignment w:val="baseline"/>
        <w:rPr>
          <w:rFonts w:ascii="Arial" w:eastAsia="Yu Mincho" w:hAnsi="Arial" w:cs="Arial"/>
          <w:b/>
          <w:bCs/>
          <w:lang w:val="en-GB" w:eastAsia="ja-JP"/>
        </w:rPr>
      </w:pPr>
      <w:r w:rsidRPr="00FA29E7">
        <w:rPr>
          <w:rFonts w:ascii="Arial" w:eastAsia="Yu Mincho" w:hAnsi="Arial" w:cs="Arial"/>
          <w:b/>
          <w:bCs/>
          <w:lang w:val="en-GB" w:eastAsia="ja-JP"/>
        </w:rPr>
        <w:lastRenderedPageBreak/>
        <w:t>E</w:t>
      </w:r>
      <w:r>
        <w:rPr>
          <w:rFonts w:ascii="Arial" w:eastAsia="Yu Mincho" w:hAnsi="Arial" w:cs="Arial"/>
          <w:b/>
          <w:bCs/>
          <w:lang w:val="en-GB" w:eastAsia="ja-JP"/>
        </w:rPr>
        <w:t>XTENDED ABSTRACT OF THE DOCTORAL THESIS</w:t>
      </w:r>
    </w:p>
    <w:p w14:paraId="2A7F12DC" w14:textId="77777777" w:rsidR="00FA29E7" w:rsidRPr="00FA29E7" w:rsidRDefault="00FA29E7" w:rsidP="00FA29E7">
      <w:pPr>
        <w:suppressAutoHyphens/>
        <w:autoSpaceDN w:val="0"/>
        <w:spacing w:after="0" w:line="240" w:lineRule="auto"/>
        <w:textAlignment w:val="baseline"/>
        <w:rPr>
          <w:rFonts w:ascii="Arial" w:eastAsia="Yu Mincho" w:hAnsi="Arial" w:cs="Arial"/>
          <w:sz w:val="24"/>
          <w:szCs w:val="24"/>
          <w:lang w:val="en-GB" w:eastAsia="hr-HR"/>
        </w:rPr>
      </w:pPr>
    </w:p>
    <w:tbl>
      <w:tblPr>
        <w:tblW w:w="9062" w:type="dxa"/>
        <w:tblInd w:w="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29"/>
        <w:gridCol w:w="7933"/>
      </w:tblGrid>
      <w:tr w:rsidR="00FA29E7" w:rsidRPr="00FA29E7" w14:paraId="5714B9F7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033EFC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Name and surname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44B2C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28"/>
                <w:szCs w:val="28"/>
                <w:lang w:val="en-GB" w:eastAsia="ja-JP"/>
              </w:rPr>
            </w:pPr>
          </w:p>
        </w:tc>
      </w:tr>
      <w:tr w:rsidR="00FA29E7" w:rsidRPr="00FA29E7" w14:paraId="6800C075" w14:textId="77777777" w:rsidTr="00FA29E7">
        <w:tc>
          <w:tcPr>
            <w:tcW w:w="11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F108C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AA035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</w:tc>
      </w:tr>
      <w:tr w:rsidR="00FA29E7" w:rsidRPr="00FA29E7" w14:paraId="5B2C3468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432F9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University/</w:t>
            </w:r>
          </w:p>
          <w:p w14:paraId="70847EED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Faculty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64FB2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sz w:val="18"/>
                <w:szCs w:val="18"/>
                <w:lang w:val="en-GB" w:eastAsia="ja-JP"/>
              </w:rPr>
            </w:pPr>
          </w:p>
        </w:tc>
      </w:tr>
      <w:tr w:rsidR="00FA29E7" w:rsidRPr="00FA29E7" w14:paraId="3C04D555" w14:textId="77777777" w:rsidTr="00FA29E7">
        <w:tc>
          <w:tcPr>
            <w:tcW w:w="11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36454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CCF98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</w:tc>
      </w:tr>
      <w:tr w:rsidR="00FA29E7" w:rsidRPr="00FA29E7" w14:paraId="7C5F6B56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78F2ED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Title of the doctoral thesis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C27CB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lang w:val="en-GB" w:eastAsia="ja-JP"/>
              </w:rPr>
            </w:pPr>
          </w:p>
        </w:tc>
      </w:tr>
      <w:tr w:rsidR="00FA29E7" w:rsidRPr="00FA29E7" w14:paraId="40C3B069" w14:textId="77777777" w:rsidTr="00FA29E7">
        <w:tc>
          <w:tcPr>
            <w:tcW w:w="11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5C537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BBC4D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</w:tc>
      </w:tr>
      <w:tr w:rsidR="00FA29E7" w:rsidRPr="00FA29E7" w14:paraId="3E2CAC49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538F33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Supervisor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97650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18"/>
                <w:szCs w:val="18"/>
                <w:lang w:val="en-GB" w:eastAsia="hr-HR"/>
              </w:rPr>
            </w:pPr>
          </w:p>
        </w:tc>
      </w:tr>
      <w:tr w:rsidR="00FA29E7" w:rsidRPr="00FA29E7" w14:paraId="6D7E34CB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A4276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Examiners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48FD2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18"/>
                <w:szCs w:val="18"/>
                <w:lang w:val="en-GB" w:eastAsia="hr-HR"/>
              </w:rPr>
            </w:pPr>
          </w:p>
        </w:tc>
      </w:tr>
      <w:tr w:rsidR="00FA29E7" w:rsidRPr="00FA29E7" w14:paraId="56DD110A" w14:textId="77777777" w:rsidTr="00FA29E7">
        <w:tc>
          <w:tcPr>
            <w:tcW w:w="11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C30DB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20"/>
                <w:szCs w:val="20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B049E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24"/>
                <w:szCs w:val="24"/>
                <w:lang w:val="en-GB" w:eastAsia="hr-HR"/>
              </w:rPr>
            </w:pPr>
          </w:p>
        </w:tc>
      </w:tr>
      <w:tr w:rsidR="00FA29E7" w:rsidRPr="00FA29E7" w14:paraId="1D256641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39F32" w14:textId="77777777" w:rsidR="00FA29E7" w:rsidRPr="00FA29E7" w:rsidRDefault="00FA29E7" w:rsidP="00FA29E7">
            <w:pPr>
              <w:suppressAutoHyphens/>
              <w:wordWrap w:val="0"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Date, place</w:t>
            </w:r>
          </w:p>
          <w:p w14:paraId="2C5F36F4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 xml:space="preserve">  and </w:t>
            </w:r>
          </w:p>
          <w:p w14:paraId="5BCBF6CC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outcome of the Defence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7C6E1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18"/>
                <w:szCs w:val="18"/>
                <w:lang w:val="en-GB" w:eastAsia="ja-JP"/>
              </w:rPr>
            </w:pPr>
          </w:p>
        </w:tc>
      </w:tr>
      <w:tr w:rsidR="00FA29E7" w:rsidRPr="00FA29E7" w14:paraId="6FCE74F4" w14:textId="77777777" w:rsidTr="00FA29E7">
        <w:tc>
          <w:tcPr>
            <w:tcW w:w="11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08E26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20"/>
                <w:szCs w:val="20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EA2D08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24"/>
                <w:szCs w:val="24"/>
                <w:lang w:val="en-GB" w:eastAsia="hr-HR"/>
              </w:rPr>
            </w:pPr>
          </w:p>
        </w:tc>
      </w:tr>
      <w:tr w:rsidR="00FA29E7" w:rsidRPr="00FA29E7" w14:paraId="32A5E95D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69A7CE" w14:textId="77777777" w:rsidR="00FA29E7" w:rsidRPr="00FA29E7" w:rsidRDefault="00FA29E7" w:rsidP="00FA29E7">
            <w:pPr>
              <w:suppressAutoHyphens/>
              <w:wordWrap w:val="0"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PhD award date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76AB9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18"/>
                <w:szCs w:val="18"/>
                <w:lang w:val="en-GB" w:eastAsia="ja-JP"/>
              </w:rPr>
            </w:pPr>
          </w:p>
        </w:tc>
      </w:tr>
      <w:tr w:rsidR="00FA29E7" w:rsidRPr="00FA29E7" w14:paraId="79F65E9E" w14:textId="77777777" w:rsidTr="00FA29E7">
        <w:tc>
          <w:tcPr>
            <w:tcW w:w="11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66A6E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20"/>
                <w:szCs w:val="20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DC90B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24"/>
                <w:szCs w:val="24"/>
                <w:lang w:val="en-GB" w:eastAsia="hr-HR"/>
              </w:rPr>
            </w:pPr>
          </w:p>
        </w:tc>
      </w:tr>
      <w:tr w:rsidR="00FA29E7" w:rsidRPr="00FA29E7" w14:paraId="7BE07C71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8D95E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Abstract of the doctoral thesis</w:t>
            </w:r>
          </w:p>
          <w:p w14:paraId="31D7E2A9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(</w:t>
            </w:r>
            <w:proofErr w:type="gramStart"/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max</w:t>
            </w:r>
            <w:proofErr w:type="gramEnd"/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 xml:space="preserve"> 2000</w:t>
            </w:r>
          </w:p>
          <w:p w14:paraId="421F3C72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words)</w:t>
            </w:r>
          </w:p>
          <w:p w14:paraId="435EAD17" w14:textId="77777777" w:rsidR="00FA29E7" w:rsidRPr="00FA29E7" w:rsidRDefault="00FA29E7" w:rsidP="00FA29E7">
            <w:pPr>
              <w:suppressAutoHyphens/>
              <w:wordWrap w:val="0"/>
              <w:autoSpaceDN w:val="0"/>
              <w:spacing w:after="0" w:line="240" w:lineRule="auto"/>
              <w:ind w:right="320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shd w:val="clear" w:color="auto" w:fill="FFFF00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2336BB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  <w:t>Extended abstract:</w:t>
            </w:r>
          </w:p>
          <w:p w14:paraId="3BF76293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1C8D758D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79E35505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  <w:p w14:paraId="2141A6DE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6EAB4479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  <w:p w14:paraId="3B6ECE25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24E72268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521FB5C3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258CECB5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2A61A0B1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7E5E5DF8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0547F1BA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34111F26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0FE4BF96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  <w:p w14:paraId="55969B9B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  <w:p w14:paraId="0DDC7968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5E2A3411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141C4D3D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1CCBE791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  <w:p w14:paraId="557F6750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13AB4666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2CB884D5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3DCCA7AF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6F49C946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7CBB876D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41474A52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  <w:t>List of refereed publications resulting directly from the dissertation (if any):</w:t>
            </w:r>
          </w:p>
          <w:p w14:paraId="66FB1104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48C8AF81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5601B4AA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hr-HR"/>
              </w:rPr>
            </w:pPr>
          </w:p>
          <w:p w14:paraId="1A7CBE91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  <w:p w14:paraId="3EA78E3A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  <w:p w14:paraId="3D0820D6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both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</w:tc>
      </w:tr>
      <w:tr w:rsidR="00FA29E7" w:rsidRPr="00FA29E7" w14:paraId="1C3414A1" w14:textId="77777777" w:rsidTr="00FA29E7">
        <w:tc>
          <w:tcPr>
            <w:tcW w:w="11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12FEEC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24"/>
                <w:szCs w:val="24"/>
                <w:lang w:val="en-GB" w:eastAsia="hr-HR"/>
              </w:rPr>
            </w:pPr>
          </w:p>
        </w:tc>
        <w:tc>
          <w:tcPr>
            <w:tcW w:w="7933" w:type="dxa"/>
            <w:tcBorders>
              <w:top w:val="single" w:sz="4" w:space="0" w:color="D9D9D9"/>
              <w:bottom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A97F2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sz w:val="24"/>
                <w:szCs w:val="24"/>
                <w:lang w:val="en-GB" w:eastAsia="hr-HR"/>
              </w:rPr>
            </w:pPr>
          </w:p>
        </w:tc>
      </w:tr>
      <w:tr w:rsidR="00FA29E7" w:rsidRPr="00FA29E7" w14:paraId="5B7F6ACC" w14:textId="77777777" w:rsidTr="00FA29E7">
        <w:tc>
          <w:tcPr>
            <w:tcW w:w="1129" w:type="dxa"/>
            <w:tcBorders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0825AE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</w:pPr>
            <w:r w:rsidRPr="00FA29E7">
              <w:rPr>
                <w:rFonts w:ascii="Arial" w:eastAsia="Yu Mincho" w:hAnsi="Arial" w:cs="Arial"/>
                <w:color w:val="000000"/>
                <w:sz w:val="16"/>
                <w:szCs w:val="16"/>
                <w:lang w:val="en-GB" w:eastAsia="hr-HR"/>
              </w:rPr>
              <w:t>Language of the doctoral thesis</w:t>
            </w:r>
          </w:p>
        </w:tc>
        <w:tc>
          <w:tcPr>
            <w:tcW w:w="793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A38BC" w14:textId="77777777" w:rsidR="00FA29E7" w:rsidRPr="00FA29E7" w:rsidRDefault="00FA29E7" w:rsidP="00FA29E7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Arial" w:eastAsia="Yu Mincho" w:hAnsi="Arial" w:cs="Arial"/>
                <w:color w:val="000000"/>
                <w:sz w:val="18"/>
                <w:szCs w:val="18"/>
                <w:lang w:val="en-GB" w:eastAsia="ja-JP"/>
              </w:rPr>
            </w:pPr>
          </w:p>
        </w:tc>
      </w:tr>
    </w:tbl>
    <w:p w14:paraId="42310088" w14:textId="77777777" w:rsidR="00FA29E7" w:rsidRPr="00FA29E7" w:rsidRDefault="00FA29E7" w:rsidP="00FA29E7">
      <w:pPr>
        <w:suppressAutoHyphens/>
        <w:autoSpaceDN w:val="0"/>
        <w:spacing w:after="0" w:line="240" w:lineRule="auto"/>
        <w:textAlignment w:val="baseline"/>
        <w:rPr>
          <w:rFonts w:ascii="Arial" w:eastAsia="Yu Mincho" w:hAnsi="Arial" w:cs="Arial"/>
          <w:sz w:val="24"/>
          <w:szCs w:val="24"/>
          <w:lang w:val="en-GB" w:eastAsia="hr-HR"/>
        </w:rPr>
      </w:pPr>
    </w:p>
    <w:p w14:paraId="74B56BE8" w14:textId="77777777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1F521724" w14:textId="2B4E91FA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0042EBC1" w14:textId="225B0CFA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1A0D9FB3" w14:textId="17B465D4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7EB33AA5" w14:textId="3CDDDAD5" w:rsidR="00FA29E7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p w14:paraId="429D6DB8" w14:textId="2208776F" w:rsidR="00FA29E7" w:rsidRPr="00717151" w:rsidRDefault="00FA29E7" w:rsidP="00717151">
      <w:pPr>
        <w:spacing w:after="0" w:line="240" w:lineRule="auto"/>
        <w:rPr>
          <w:rFonts w:ascii="Arial" w:hAnsi="Arial" w:cs="Arial"/>
          <w:color w:val="000000"/>
          <w:lang w:val="en-GB" w:eastAsia="en-GB"/>
        </w:rPr>
      </w:pPr>
    </w:p>
    <w:sectPr w:rsidR="00FA29E7" w:rsidRPr="00717151" w:rsidSect="00D14170">
      <w:headerReference w:type="default" r:id="rId7"/>
      <w:footerReference w:type="default" r:id="rId8"/>
      <w:headerReference w:type="first" r:id="rId9"/>
      <w:footerReference w:type="first" r:id="rId10"/>
      <w:footnotePr>
        <w:numRestart w:val="eachPage"/>
      </w:footnotePr>
      <w:pgSz w:w="11880" w:h="16820"/>
      <w:pgMar w:top="1434" w:right="1080" w:bottom="426" w:left="1304" w:header="426" w:footer="257" w:gutter="0"/>
      <w:cols w:space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FDDD8" w14:textId="77777777" w:rsidR="00CF6C68" w:rsidRDefault="00CF6C68">
      <w:r>
        <w:separator/>
      </w:r>
    </w:p>
  </w:endnote>
  <w:endnote w:type="continuationSeparator" w:id="0">
    <w:p w14:paraId="5830C075" w14:textId="77777777" w:rsidR="00CF6C68" w:rsidRDefault="00CF6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0B172" w14:textId="77CE1692" w:rsidR="004110EB" w:rsidRPr="00836363" w:rsidRDefault="004110EB">
    <w:pPr>
      <w:pStyle w:val="Footer"/>
      <w:jc w:val="center"/>
      <w:rPr>
        <w:rFonts w:ascii="Calibri" w:hAnsi="Calibri"/>
        <w:sz w:val="20"/>
      </w:rPr>
    </w:pPr>
    <w:r w:rsidRPr="00836363">
      <w:rPr>
        <w:rFonts w:ascii="Calibri" w:hAnsi="Calibri"/>
        <w:sz w:val="20"/>
      </w:rPr>
      <w:t xml:space="preserve">- </w:t>
    </w:r>
    <w:r w:rsidR="00EC2E86" w:rsidRPr="00836363">
      <w:rPr>
        <w:rFonts w:ascii="Calibri" w:hAnsi="Calibri"/>
        <w:sz w:val="20"/>
      </w:rPr>
      <w:fldChar w:fldCharType="begin"/>
    </w:r>
    <w:r w:rsidRPr="00836363">
      <w:rPr>
        <w:rFonts w:ascii="Calibri" w:hAnsi="Calibri"/>
        <w:sz w:val="20"/>
      </w:rPr>
      <w:instrText xml:space="preserve"> PAGE  </w:instrText>
    </w:r>
    <w:r w:rsidR="00EC2E86" w:rsidRPr="00836363">
      <w:rPr>
        <w:rFonts w:ascii="Calibri" w:hAnsi="Calibri"/>
        <w:sz w:val="20"/>
      </w:rPr>
      <w:fldChar w:fldCharType="separate"/>
    </w:r>
    <w:r w:rsidR="00B871D2">
      <w:rPr>
        <w:rFonts w:ascii="Calibri" w:hAnsi="Calibri"/>
        <w:noProof/>
        <w:sz w:val="20"/>
      </w:rPr>
      <w:t>2</w:t>
    </w:r>
    <w:r w:rsidR="00EC2E86" w:rsidRPr="00836363">
      <w:rPr>
        <w:rFonts w:ascii="Calibri" w:hAnsi="Calibri"/>
        <w:sz w:val="20"/>
      </w:rPr>
      <w:fldChar w:fldCharType="end"/>
    </w:r>
    <w:r w:rsidRPr="00836363">
      <w:rPr>
        <w:rFonts w:ascii="Calibri" w:hAnsi="Calibri"/>
        <w:sz w:val="20"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6051"/>
      <w:gridCol w:w="3445"/>
    </w:tblGrid>
    <w:tr w:rsidR="00E45081" w14:paraId="200402D7" w14:textId="77777777" w:rsidTr="00E45081">
      <w:tc>
        <w:tcPr>
          <w:tcW w:w="6204" w:type="dxa"/>
          <w:tcBorders>
            <w:top w:val="nil"/>
            <w:left w:val="nil"/>
            <w:bottom w:val="nil"/>
            <w:right w:val="nil"/>
          </w:tcBorders>
        </w:tcPr>
        <w:p w14:paraId="01B0F08D" w14:textId="4A399608" w:rsidR="00E45081" w:rsidRPr="00E45081" w:rsidRDefault="00E45081" w:rsidP="007B23F5">
          <w:pPr>
            <w:pStyle w:val="Footer"/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 w:rsidRPr="00836363">
            <w:rPr>
              <w:rFonts w:ascii="Arial" w:hAnsi="Arial" w:cs="Arial"/>
              <w:b/>
              <w:sz w:val="12"/>
              <w:szCs w:val="16"/>
              <w:lang w:val="en-US"/>
            </w:rPr>
            <w:t>IABSE</w:t>
          </w:r>
          <w:r w:rsidRPr="00E45081">
            <w:rPr>
              <w:rFonts w:ascii="Arial" w:hAnsi="Arial" w:cs="Arial"/>
              <w:sz w:val="12"/>
              <w:szCs w:val="16"/>
              <w:lang w:val="en-US"/>
            </w:rPr>
            <w:br/>
            <w:t xml:space="preserve">International Association for Bridge and Structural Engineering </w:t>
          </w:r>
          <w:r w:rsidRPr="00E45081">
            <w:rPr>
              <w:rFonts w:ascii="Arial" w:hAnsi="Arial" w:cs="Arial"/>
              <w:sz w:val="12"/>
              <w:szCs w:val="16"/>
              <w:lang w:val="en-US"/>
            </w:rPr>
            <w:br/>
          </w:r>
          <w:proofErr w:type="spellStart"/>
          <w:r w:rsidR="00254F7B">
            <w:rPr>
              <w:rFonts w:ascii="Arial" w:hAnsi="Arial" w:cs="Arial"/>
              <w:sz w:val="12"/>
              <w:szCs w:val="16"/>
              <w:lang w:val="en-US"/>
            </w:rPr>
            <w:t>Jungholzstrasse</w:t>
          </w:r>
          <w:proofErr w:type="spellEnd"/>
          <w:r w:rsidR="00254F7B">
            <w:rPr>
              <w:rFonts w:ascii="Arial" w:hAnsi="Arial" w:cs="Arial"/>
              <w:sz w:val="12"/>
              <w:szCs w:val="16"/>
              <w:lang w:val="en-US"/>
            </w:rPr>
            <w:t xml:space="preserve"> 28</w:t>
          </w:r>
        </w:p>
        <w:p w14:paraId="7C08F675" w14:textId="2B062017" w:rsidR="00E45081" w:rsidRDefault="00E45081" w:rsidP="007B23F5">
          <w:pPr>
            <w:pStyle w:val="Footer"/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80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50</w:t>
          </w:r>
          <w:r>
            <w:rPr>
              <w:rFonts w:ascii="Arial" w:hAnsi="Arial" w:cs="Arial"/>
              <w:sz w:val="12"/>
              <w:szCs w:val="16"/>
              <w:lang w:val="en-US"/>
            </w:rPr>
            <w:t xml:space="preserve"> Zu</w:t>
          </w:r>
          <w:r w:rsidRPr="00E45081">
            <w:rPr>
              <w:rFonts w:ascii="Arial" w:hAnsi="Arial" w:cs="Arial"/>
              <w:sz w:val="12"/>
              <w:szCs w:val="16"/>
              <w:lang w:val="en-US"/>
            </w:rPr>
            <w:t>rich, Switzerland</w:t>
          </w:r>
        </w:p>
      </w:tc>
      <w:tc>
        <w:tcPr>
          <w:tcW w:w="3508" w:type="dxa"/>
          <w:tcBorders>
            <w:top w:val="nil"/>
            <w:left w:val="nil"/>
            <w:bottom w:val="nil"/>
            <w:right w:val="nil"/>
          </w:tcBorders>
        </w:tcPr>
        <w:p w14:paraId="15C166B8" w14:textId="77777777" w:rsidR="00254F7B" w:rsidRDefault="00254F7B" w:rsidP="007B23F5">
          <w:pPr>
            <w:pStyle w:val="Footer"/>
            <w:tabs>
              <w:tab w:val="left" w:pos="417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</w:p>
        <w:p w14:paraId="7EE3F145" w14:textId="2CB7A214" w:rsidR="00E45081" w:rsidRDefault="006E7829" w:rsidP="007B23F5">
          <w:pPr>
            <w:pStyle w:val="Footer"/>
            <w:tabs>
              <w:tab w:val="left" w:pos="417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P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>hone: +41 4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3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 xml:space="preserve"> 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443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 xml:space="preserve"> 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97</w:t>
          </w:r>
          <w:r w:rsidR="000B2B28">
            <w:rPr>
              <w:rFonts w:ascii="Arial" w:hAnsi="Arial" w:cs="Arial"/>
              <w:sz w:val="12"/>
              <w:szCs w:val="16"/>
              <w:lang w:val="en-US"/>
            </w:rPr>
            <w:t xml:space="preserve"> </w:t>
          </w:r>
          <w:r w:rsidR="00254F7B">
            <w:rPr>
              <w:rFonts w:ascii="Arial" w:hAnsi="Arial" w:cs="Arial"/>
              <w:sz w:val="12"/>
              <w:szCs w:val="16"/>
              <w:lang w:val="en-US"/>
            </w:rPr>
            <w:t>65</w:t>
          </w:r>
        </w:p>
        <w:p w14:paraId="2260FCD1" w14:textId="77777777" w:rsidR="00E45081" w:rsidRDefault="00E87A4F" w:rsidP="007B23F5">
          <w:pPr>
            <w:pStyle w:val="Footer"/>
            <w:tabs>
              <w:tab w:val="left" w:pos="417"/>
              <w:tab w:val="left" w:pos="459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secretariat</w:t>
          </w:r>
          <w:r w:rsidR="00E45081">
            <w:rPr>
              <w:rFonts w:ascii="Arial" w:hAnsi="Arial" w:cs="Arial"/>
              <w:sz w:val="12"/>
              <w:szCs w:val="16"/>
              <w:lang w:val="en-US"/>
            </w:rPr>
            <w:t>@iabse.org</w:t>
          </w:r>
        </w:p>
        <w:p w14:paraId="7DCF97EB" w14:textId="77777777" w:rsidR="00E45081" w:rsidRDefault="00E45081" w:rsidP="007B23F5">
          <w:pPr>
            <w:pStyle w:val="Footer"/>
            <w:tabs>
              <w:tab w:val="left" w:pos="417"/>
              <w:tab w:val="left" w:pos="459"/>
            </w:tabs>
            <w:spacing w:after="0"/>
            <w:rPr>
              <w:rFonts w:ascii="Arial" w:hAnsi="Arial" w:cs="Arial"/>
              <w:sz w:val="12"/>
              <w:szCs w:val="16"/>
              <w:lang w:val="en-US"/>
            </w:rPr>
          </w:pPr>
          <w:r>
            <w:rPr>
              <w:rFonts w:ascii="Arial" w:hAnsi="Arial" w:cs="Arial"/>
              <w:sz w:val="12"/>
              <w:szCs w:val="16"/>
              <w:lang w:val="en-US"/>
            </w:rPr>
            <w:t>www.iabse.org</w:t>
          </w:r>
        </w:p>
      </w:tc>
    </w:tr>
  </w:tbl>
  <w:p w14:paraId="54EDBE4E" w14:textId="77777777" w:rsidR="00E45081" w:rsidRPr="00E45081" w:rsidRDefault="00E45081" w:rsidP="00E45081">
    <w:pPr>
      <w:pStyle w:val="Footer"/>
      <w:rPr>
        <w:rFonts w:ascii="Arial" w:hAnsi="Arial" w:cs="Arial"/>
        <w:sz w:val="12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9C09A" w14:textId="77777777" w:rsidR="00CF6C68" w:rsidRDefault="00CF6C68">
      <w:r>
        <w:separator/>
      </w:r>
    </w:p>
  </w:footnote>
  <w:footnote w:type="continuationSeparator" w:id="0">
    <w:p w14:paraId="7E3959B9" w14:textId="77777777" w:rsidR="00CF6C68" w:rsidRDefault="00CF6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F5B64" w14:textId="77777777" w:rsidR="004110EB" w:rsidRDefault="004110E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"/>
      <w:gridCol w:w="4228"/>
      <w:gridCol w:w="5240"/>
    </w:tblGrid>
    <w:tr w:rsidR="004110EB" w14:paraId="1C96EC06" w14:textId="77777777" w:rsidTr="00222343">
      <w:trPr>
        <w:cantSplit/>
        <w:trHeight w:val="1270"/>
      </w:trPr>
      <w:tc>
        <w:tcPr>
          <w:tcW w:w="30" w:type="dxa"/>
          <w:tcBorders>
            <w:top w:val="nil"/>
            <w:left w:val="nil"/>
            <w:bottom w:val="nil"/>
            <w:right w:val="nil"/>
          </w:tcBorders>
        </w:tcPr>
        <w:p w14:paraId="359031E7" w14:textId="77777777" w:rsidR="004110EB" w:rsidRPr="002331BF" w:rsidRDefault="00E87A4F" w:rsidP="002121AC">
          <w:pPr>
            <w:pStyle w:val="Header"/>
            <w:rPr>
              <w:rFonts w:ascii="Helvetica" w:hAnsi="Helvetica"/>
            </w:rPr>
          </w:pPr>
          <w:r>
            <w:rPr>
              <w:rFonts w:ascii="Helvetica" w:hAnsi="Helvetica"/>
              <w:noProof/>
              <w:spacing w:val="60"/>
              <w:lang w:val="en-US" w:eastAsia="ja-JP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73FAFB0E" wp14:editId="7E7E33C1">
                    <wp:simplePos x="0" y="0"/>
                    <wp:positionH relativeFrom="column">
                      <wp:posOffset>13335</wp:posOffset>
                    </wp:positionH>
                    <wp:positionV relativeFrom="paragraph">
                      <wp:posOffset>709930</wp:posOffset>
                    </wp:positionV>
                    <wp:extent cx="6008370" cy="0"/>
                    <wp:effectExtent l="13335" t="5080" r="7620" b="13970"/>
                    <wp:wrapNone/>
                    <wp:docPr id="4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0E6A1A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left:0;text-align:left;margin-left:1.05pt;margin-top:55.9pt;width:473.1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" strokeweight=".25pt"/>
                </w:pict>
              </mc:Fallback>
            </mc:AlternateContent>
          </w:r>
        </w:p>
      </w:tc>
      <w:tc>
        <w:tcPr>
          <w:tcW w:w="4228" w:type="dxa"/>
          <w:tcBorders>
            <w:top w:val="nil"/>
            <w:left w:val="nil"/>
            <w:bottom w:val="nil"/>
            <w:right w:val="nil"/>
          </w:tcBorders>
        </w:tcPr>
        <w:p w14:paraId="77D735EB" w14:textId="77777777" w:rsidR="004110EB" w:rsidRDefault="00E87A4F" w:rsidP="00DB0182">
          <w:pPr>
            <w:pStyle w:val="Header"/>
            <w:spacing w:before="120"/>
            <w:rPr>
              <w:rFonts w:ascii="Helvetica" w:hAnsi="Helvetica"/>
              <w:spacing w:val="60"/>
            </w:rPr>
          </w:pPr>
          <w:r>
            <w:rPr>
              <w:rFonts w:ascii="Helvetica" w:hAnsi="Helvetica"/>
              <w:noProof/>
              <w:spacing w:val="60"/>
              <w:lang w:val="en-US" w:eastAsia="ja-JP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A947411" wp14:editId="3C357AE1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5080</wp:posOffset>
                    </wp:positionV>
                    <wp:extent cx="6008370" cy="0"/>
                    <wp:effectExtent l="7620" t="5080" r="13335" b="13970"/>
                    <wp:wrapNone/>
                    <wp:docPr id="3" name="AutoShap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8A4AFE5" id="AutoShape 2" o:spid="_x0000_s1026" type="#_x0000_t32" style="position:absolute;left:0;text-align:left;margin-left:-.15pt;margin-top:.4pt;width:473.1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" strokeweight=".25pt"/>
                </w:pict>
              </mc:Fallback>
            </mc:AlternateContent>
          </w:r>
          <w:r w:rsidR="00DB0182">
            <w:rPr>
              <w:rFonts w:ascii="Helvetica" w:hAnsi="Helvetica"/>
              <w:noProof/>
              <w:spacing w:val="60"/>
              <w:lang w:val="en-US" w:eastAsia="ja-JP"/>
            </w:rPr>
            <w:drawing>
              <wp:inline distT="0" distB="0" distL="0" distR="0" wp14:anchorId="6AB7E73F" wp14:editId="2C2F501A">
                <wp:extent cx="618707" cy="360000"/>
                <wp:effectExtent l="0" t="0" r="0" b="2540"/>
                <wp:docPr id="14" name="Picture 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IABS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70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DB0182" w:rsidRPr="00DB0182">
            <w:rPr>
              <w:rFonts w:ascii="Helvetica" w:hAnsi="Helvetica"/>
              <w:b/>
              <w:color w:val="7F7F7F" w:themeColor="text1" w:themeTint="80"/>
              <w:spacing w:val="60"/>
              <w:sz w:val="36"/>
              <w:szCs w:val="64"/>
            </w:rPr>
            <w:t xml:space="preserve"> </w:t>
          </w:r>
          <w:r w:rsidR="00DB0182" w:rsidRPr="00DB0182">
            <w:rPr>
              <w:rFonts w:ascii="Helvetica" w:hAnsi="Helvetica"/>
              <w:b/>
              <w:spacing w:val="60"/>
              <w:sz w:val="56"/>
              <w:szCs w:val="70"/>
            </w:rPr>
            <w:t>IABSE</w:t>
          </w:r>
          <w:r w:rsidR="00DB0182">
            <w:rPr>
              <w:rFonts w:ascii="Helvetica" w:hAnsi="Helvetica"/>
              <w:b/>
              <w:color w:val="7F7F7F" w:themeColor="text1" w:themeTint="80"/>
              <w:spacing w:val="60"/>
              <w:sz w:val="70"/>
              <w:szCs w:val="70"/>
            </w:rPr>
            <w:br/>
          </w:r>
          <w:r w:rsidR="006D24B1"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>w w w . i a b s e . o r g</w:t>
          </w:r>
        </w:p>
      </w:tc>
      <w:tc>
        <w:tcPr>
          <w:tcW w:w="5240" w:type="dxa"/>
          <w:tcBorders>
            <w:top w:val="nil"/>
            <w:left w:val="nil"/>
            <w:bottom w:val="nil"/>
            <w:right w:val="nil"/>
          </w:tcBorders>
        </w:tcPr>
        <w:p w14:paraId="163C71C2" w14:textId="77777777" w:rsidR="0052491D" w:rsidRDefault="0052491D" w:rsidP="0042015A">
          <w:pPr>
            <w:pStyle w:val="Header"/>
            <w:spacing w:before="160" w:after="120"/>
            <w:jc w:val="right"/>
            <w:rPr>
              <w:rFonts w:ascii="Helvetica" w:hAnsi="Helvetica"/>
              <w:sz w:val="14"/>
              <w:szCs w:val="68"/>
            </w:rPr>
          </w:pPr>
          <w:r>
            <w:rPr>
              <w:rFonts w:ascii="Helvetica" w:hAnsi="Helvetica"/>
              <w:sz w:val="14"/>
              <w:szCs w:val="68"/>
            </w:rPr>
            <w:t>ALL STRUCTURES</w:t>
          </w:r>
        </w:p>
        <w:p w14:paraId="27E4DCD8" w14:textId="77777777" w:rsidR="0052491D" w:rsidRDefault="00B517C8" w:rsidP="00222343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ALL MATERIALS</w:t>
          </w:r>
        </w:p>
        <w:p w14:paraId="11F91B3F" w14:textId="77777777" w:rsidR="00B517C8" w:rsidRPr="0052491D" w:rsidRDefault="00B517C8" w:rsidP="00222343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WORLDWIDE</w:t>
          </w:r>
        </w:p>
      </w:tc>
    </w:tr>
  </w:tbl>
  <w:p w14:paraId="64E95521" w14:textId="02BD2CCE" w:rsidR="004110EB" w:rsidRDefault="00A7575D">
    <w:pPr>
      <w:pStyle w:val="Adresse"/>
      <w:rPr>
        <w:rFonts w:ascii="Arial" w:hAnsi="Arial" w:cs="Arial"/>
        <w:i/>
        <w:sz w:val="20"/>
      </w:rPr>
    </w:pPr>
    <w:r>
      <w:rPr>
        <w:rFonts w:ascii="Helvetica" w:hAnsi="Helvetica"/>
        <w:b/>
        <w:sz w:val="28"/>
      </w:rPr>
      <w:t>Award</w:t>
    </w:r>
    <w:r w:rsidRPr="00C140A4">
      <w:rPr>
        <w:rFonts w:ascii="Helvetica" w:hAnsi="Helvetica"/>
        <w:b/>
        <w:sz w:val="28"/>
      </w:rPr>
      <w:t xml:space="preserve"> </w:t>
    </w:r>
    <w:r>
      <w:rPr>
        <w:rFonts w:ascii="Helvetica" w:hAnsi="Helvetica"/>
        <w:b/>
        <w:sz w:val="28"/>
      </w:rPr>
      <w:t xml:space="preserve">Nomination </w:t>
    </w:r>
    <w:r>
      <w:rPr>
        <w:rFonts w:ascii="Helvetica" w:hAnsi="Helvetica"/>
        <w:b/>
        <w:sz w:val="28"/>
      </w:rPr>
      <w:t xml:space="preserve">form                          </w:t>
    </w:r>
    <w:r w:rsidRPr="001441F0">
      <w:rPr>
        <w:rFonts w:ascii="Arial" w:hAnsi="Arial" w:cs="Arial"/>
        <w:i/>
        <w:sz w:val="20"/>
      </w:rPr>
      <w:t>Submit to:</w:t>
    </w:r>
    <w:r w:rsidR="00030460">
      <w:rPr>
        <w:rFonts w:ascii="Arial" w:hAnsi="Arial" w:cs="Arial"/>
        <w:i/>
        <w:sz w:val="20"/>
      </w:rPr>
      <w:t xml:space="preserve"> </w:t>
    </w:r>
    <w:hyperlink r:id="rId2" w:history="1">
      <w:r w:rsidR="00E95F93" w:rsidRPr="00E72BCA">
        <w:rPr>
          <w:rStyle w:val="Hyperlink"/>
          <w:rFonts w:ascii="Arial" w:hAnsi="Arial" w:cs="Arial"/>
          <w:i/>
          <w:sz w:val="20"/>
        </w:rPr>
        <w:t>https://www.iabse.org/event-5481912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singleLevel"/>
    <w:tmpl w:val="00000000"/>
    <w:lvl w:ilvl="0">
      <w:start w:val="2001"/>
      <w:numFmt w:val="bullet"/>
      <w:lvlText w:val=""/>
      <w:lvlJc w:val="left"/>
      <w:pPr>
        <w:tabs>
          <w:tab w:val="num" w:pos="560"/>
        </w:tabs>
        <w:ind w:left="560" w:hanging="5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singleLevel"/>
    <w:tmpl w:val="00000000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00000007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000008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000009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00A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B"/>
    <w:multiLevelType w:val="singleLevel"/>
    <w:tmpl w:val="000104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6F0FAE"/>
    <w:multiLevelType w:val="hybridMultilevel"/>
    <w:tmpl w:val="40DEE12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B585A"/>
    <w:multiLevelType w:val="hybridMultilevel"/>
    <w:tmpl w:val="91CA7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71079"/>
    <w:multiLevelType w:val="hybridMultilevel"/>
    <w:tmpl w:val="665C4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977660">
    <w:abstractNumId w:val="1"/>
  </w:num>
  <w:num w:numId="2" w16cid:durableId="1864201149">
    <w:abstractNumId w:val="0"/>
  </w:num>
  <w:num w:numId="3" w16cid:durableId="2115786730">
    <w:abstractNumId w:val="0"/>
  </w:num>
  <w:num w:numId="4" w16cid:durableId="1282422018">
    <w:abstractNumId w:val="1"/>
  </w:num>
  <w:num w:numId="5" w16cid:durableId="591620669">
    <w:abstractNumId w:val="2"/>
  </w:num>
  <w:num w:numId="6" w16cid:durableId="637801927">
    <w:abstractNumId w:val="3"/>
  </w:num>
  <w:num w:numId="7" w16cid:durableId="1409233737">
    <w:abstractNumId w:val="4"/>
  </w:num>
  <w:num w:numId="8" w16cid:durableId="1907495595">
    <w:abstractNumId w:val="5"/>
  </w:num>
  <w:num w:numId="9" w16cid:durableId="1779443741">
    <w:abstractNumId w:val="5"/>
  </w:num>
  <w:num w:numId="10" w16cid:durableId="1129474121">
    <w:abstractNumId w:val="6"/>
  </w:num>
  <w:num w:numId="11" w16cid:durableId="295184427">
    <w:abstractNumId w:val="7"/>
  </w:num>
  <w:num w:numId="12" w16cid:durableId="1838379262">
    <w:abstractNumId w:val="8"/>
  </w:num>
  <w:num w:numId="13" w16cid:durableId="1206715480">
    <w:abstractNumId w:val="9"/>
  </w:num>
  <w:num w:numId="14" w16cid:durableId="952983882">
    <w:abstractNumId w:val="10"/>
  </w:num>
  <w:num w:numId="15" w16cid:durableId="1958102588">
    <w:abstractNumId w:val="13"/>
  </w:num>
  <w:num w:numId="16" w16cid:durableId="1914195116">
    <w:abstractNumId w:val="12"/>
  </w:num>
  <w:num w:numId="17" w16cid:durableId="784100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LI0sTQzMTY0MjZX0lEKTi0uzszPAykwrQUAQpvdmiwAAAA="/>
  </w:docVars>
  <w:rsids>
    <w:rsidRoot w:val="00EA3CA9"/>
    <w:rsid w:val="000163E3"/>
    <w:rsid w:val="00016705"/>
    <w:rsid w:val="00017629"/>
    <w:rsid w:val="00027904"/>
    <w:rsid w:val="00030460"/>
    <w:rsid w:val="0003233F"/>
    <w:rsid w:val="000351DF"/>
    <w:rsid w:val="00035BCC"/>
    <w:rsid w:val="000579FC"/>
    <w:rsid w:val="000705DF"/>
    <w:rsid w:val="0007245A"/>
    <w:rsid w:val="000B2B28"/>
    <w:rsid w:val="000D0C11"/>
    <w:rsid w:val="000D5B66"/>
    <w:rsid w:val="000D6DF6"/>
    <w:rsid w:val="00100932"/>
    <w:rsid w:val="0011146A"/>
    <w:rsid w:val="0011225B"/>
    <w:rsid w:val="001126C5"/>
    <w:rsid w:val="001267BA"/>
    <w:rsid w:val="00140F39"/>
    <w:rsid w:val="00150675"/>
    <w:rsid w:val="00152082"/>
    <w:rsid w:val="0016182B"/>
    <w:rsid w:val="0017186B"/>
    <w:rsid w:val="001746B7"/>
    <w:rsid w:val="001907E1"/>
    <w:rsid w:val="00193A19"/>
    <w:rsid w:val="001C7E1D"/>
    <w:rsid w:val="001E2AD9"/>
    <w:rsid w:val="001F1AE9"/>
    <w:rsid w:val="001F4EAB"/>
    <w:rsid w:val="001F5C3F"/>
    <w:rsid w:val="002010A2"/>
    <w:rsid w:val="002121AC"/>
    <w:rsid w:val="00217BE0"/>
    <w:rsid w:val="00222343"/>
    <w:rsid w:val="002331BF"/>
    <w:rsid w:val="00241116"/>
    <w:rsid w:val="002478CD"/>
    <w:rsid w:val="002529EB"/>
    <w:rsid w:val="00252FDF"/>
    <w:rsid w:val="00254F7B"/>
    <w:rsid w:val="00261453"/>
    <w:rsid w:val="002B5961"/>
    <w:rsid w:val="002B68C6"/>
    <w:rsid w:val="002C3597"/>
    <w:rsid w:val="002C77BF"/>
    <w:rsid w:val="002D310C"/>
    <w:rsid w:val="00300C3C"/>
    <w:rsid w:val="00305F5B"/>
    <w:rsid w:val="00321EC6"/>
    <w:rsid w:val="003450CA"/>
    <w:rsid w:val="0034655D"/>
    <w:rsid w:val="00352A01"/>
    <w:rsid w:val="00382159"/>
    <w:rsid w:val="00391515"/>
    <w:rsid w:val="0039471D"/>
    <w:rsid w:val="003A04E9"/>
    <w:rsid w:val="003A067F"/>
    <w:rsid w:val="003B3DA6"/>
    <w:rsid w:val="003D4981"/>
    <w:rsid w:val="003E7280"/>
    <w:rsid w:val="003F436F"/>
    <w:rsid w:val="00406139"/>
    <w:rsid w:val="004110EB"/>
    <w:rsid w:val="00412F0A"/>
    <w:rsid w:val="00415E12"/>
    <w:rsid w:val="00417672"/>
    <w:rsid w:val="004200E8"/>
    <w:rsid w:val="0042015A"/>
    <w:rsid w:val="0044203E"/>
    <w:rsid w:val="004455B3"/>
    <w:rsid w:val="00445637"/>
    <w:rsid w:val="004632EE"/>
    <w:rsid w:val="00471F4D"/>
    <w:rsid w:val="004759C3"/>
    <w:rsid w:val="00480672"/>
    <w:rsid w:val="00483C21"/>
    <w:rsid w:val="00494F62"/>
    <w:rsid w:val="004B109A"/>
    <w:rsid w:val="004B64F6"/>
    <w:rsid w:val="004C1E4F"/>
    <w:rsid w:val="004D619F"/>
    <w:rsid w:val="004E2045"/>
    <w:rsid w:val="004F0E77"/>
    <w:rsid w:val="004F3BFD"/>
    <w:rsid w:val="004F5FD4"/>
    <w:rsid w:val="00501B96"/>
    <w:rsid w:val="00506EDE"/>
    <w:rsid w:val="00517361"/>
    <w:rsid w:val="00520185"/>
    <w:rsid w:val="00520910"/>
    <w:rsid w:val="00523FDA"/>
    <w:rsid w:val="0052491D"/>
    <w:rsid w:val="005273CB"/>
    <w:rsid w:val="00527C6E"/>
    <w:rsid w:val="00533CC3"/>
    <w:rsid w:val="00535012"/>
    <w:rsid w:val="00537B0C"/>
    <w:rsid w:val="005556A1"/>
    <w:rsid w:val="0056673D"/>
    <w:rsid w:val="00570F2F"/>
    <w:rsid w:val="0058480D"/>
    <w:rsid w:val="00585825"/>
    <w:rsid w:val="00590838"/>
    <w:rsid w:val="0059107D"/>
    <w:rsid w:val="005A0C5E"/>
    <w:rsid w:val="005A29E6"/>
    <w:rsid w:val="005C7B9C"/>
    <w:rsid w:val="005D4719"/>
    <w:rsid w:val="005E1020"/>
    <w:rsid w:val="005E3D29"/>
    <w:rsid w:val="005F2041"/>
    <w:rsid w:val="005F5724"/>
    <w:rsid w:val="00624AB4"/>
    <w:rsid w:val="0063174D"/>
    <w:rsid w:val="00683640"/>
    <w:rsid w:val="00694595"/>
    <w:rsid w:val="006961B8"/>
    <w:rsid w:val="006A1B88"/>
    <w:rsid w:val="006A655E"/>
    <w:rsid w:val="006B1B57"/>
    <w:rsid w:val="006B39CD"/>
    <w:rsid w:val="006B4C4E"/>
    <w:rsid w:val="006C4F41"/>
    <w:rsid w:val="006D24B1"/>
    <w:rsid w:val="006D62D1"/>
    <w:rsid w:val="006E3ABD"/>
    <w:rsid w:val="006E7829"/>
    <w:rsid w:val="006F28E6"/>
    <w:rsid w:val="006F4707"/>
    <w:rsid w:val="006F644D"/>
    <w:rsid w:val="00700153"/>
    <w:rsid w:val="0070238E"/>
    <w:rsid w:val="00713343"/>
    <w:rsid w:val="007140C5"/>
    <w:rsid w:val="00717151"/>
    <w:rsid w:val="00720EC7"/>
    <w:rsid w:val="00722542"/>
    <w:rsid w:val="00725726"/>
    <w:rsid w:val="00733AC5"/>
    <w:rsid w:val="00752195"/>
    <w:rsid w:val="00754299"/>
    <w:rsid w:val="007804B6"/>
    <w:rsid w:val="007819BB"/>
    <w:rsid w:val="00785DD5"/>
    <w:rsid w:val="0079085E"/>
    <w:rsid w:val="00792A11"/>
    <w:rsid w:val="00795CB4"/>
    <w:rsid w:val="007B223D"/>
    <w:rsid w:val="007B23F5"/>
    <w:rsid w:val="007C5200"/>
    <w:rsid w:val="008079F8"/>
    <w:rsid w:val="00833BC5"/>
    <w:rsid w:val="00836363"/>
    <w:rsid w:val="00844ED3"/>
    <w:rsid w:val="00865623"/>
    <w:rsid w:val="00866F6B"/>
    <w:rsid w:val="008771D8"/>
    <w:rsid w:val="00894C58"/>
    <w:rsid w:val="008B0A24"/>
    <w:rsid w:val="008D1762"/>
    <w:rsid w:val="008D4894"/>
    <w:rsid w:val="00907083"/>
    <w:rsid w:val="0091435D"/>
    <w:rsid w:val="009220C2"/>
    <w:rsid w:val="00954809"/>
    <w:rsid w:val="00992FF1"/>
    <w:rsid w:val="009B4DEB"/>
    <w:rsid w:val="009D16B0"/>
    <w:rsid w:val="009D4B82"/>
    <w:rsid w:val="009E1EFF"/>
    <w:rsid w:val="009F0329"/>
    <w:rsid w:val="009F61F0"/>
    <w:rsid w:val="00A01168"/>
    <w:rsid w:val="00A036BF"/>
    <w:rsid w:val="00A638F3"/>
    <w:rsid w:val="00A65984"/>
    <w:rsid w:val="00A674B2"/>
    <w:rsid w:val="00A67749"/>
    <w:rsid w:val="00A736A3"/>
    <w:rsid w:val="00A7575D"/>
    <w:rsid w:val="00AA1B2F"/>
    <w:rsid w:val="00AA306C"/>
    <w:rsid w:val="00AA78C9"/>
    <w:rsid w:val="00AB104D"/>
    <w:rsid w:val="00AB443D"/>
    <w:rsid w:val="00AB5D87"/>
    <w:rsid w:val="00AC21AA"/>
    <w:rsid w:val="00AD4F20"/>
    <w:rsid w:val="00AE21D1"/>
    <w:rsid w:val="00AE2321"/>
    <w:rsid w:val="00AE265F"/>
    <w:rsid w:val="00AE2C48"/>
    <w:rsid w:val="00AE674A"/>
    <w:rsid w:val="00AF4326"/>
    <w:rsid w:val="00B219DC"/>
    <w:rsid w:val="00B25D72"/>
    <w:rsid w:val="00B3443D"/>
    <w:rsid w:val="00B46EA6"/>
    <w:rsid w:val="00B517C8"/>
    <w:rsid w:val="00B8170F"/>
    <w:rsid w:val="00B871D2"/>
    <w:rsid w:val="00B914C2"/>
    <w:rsid w:val="00BA13CB"/>
    <w:rsid w:val="00BA5697"/>
    <w:rsid w:val="00BC0688"/>
    <w:rsid w:val="00BD2116"/>
    <w:rsid w:val="00BF32EB"/>
    <w:rsid w:val="00BF67D5"/>
    <w:rsid w:val="00C028E1"/>
    <w:rsid w:val="00C04024"/>
    <w:rsid w:val="00C0575D"/>
    <w:rsid w:val="00C114F8"/>
    <w:rsid w:val="00C11911"/>
    <w:rsid w:val="00C136D0"/>
    <w:rsid w:val="00C32F24"/>
    <w:rsid w:val="00C33559"/>
    <w:rsid w:val="00C363A3"/>
    <w:rsid w:val="00C36C7A"/>
    <w:rsid w:val="00C40B5C"/>
    <w:rsid w:val="00C411AD"/>
    <w:rsid w:val="00C43FD4"/>
    <w:rsid w:val="00C4501E"/>
    <w:rsid w:val="00C86B60"/>
    <w:rsid w:val="00C878A8"/>
    <w:rsid w:val="00C904D7"/>
    <w:rsid w:val="00C9188D"/>
    <w:rsid w:val="00CA4241"/>
    <w:rsid w:val="00CA6DE7"/>
    <w:rsid w:val="00CC243B"/>
    <w:rsid w:val="00CF06CD"/>
    <w:rsid w:val="00CF0F5C"/>
    <w:rsid w:val="00CF10D1"/>
    <w:rsid w:val="00CF43EF"/>
    <w:rsid w:val="00CF6C68"/>
    <w:rsid w:val="00D02694"/>
    <w:rsid w:val="00D07F14"/>
    <w:rsid w:val="00D1224B"/>
    <w:rsid w:val="00D14170"/>
    <w:rsid w:val="00D167E4"/>
    <w:rsid w:val="00D20AF4"/>
    <w:rsid w:val="00D44CAA"/>
    <w:rsid w:val="00D44D17"/>
    <w:rsid w:val="00D45A14"/>
    <w:rsid w:val="00D463E1"/>
    <w:rsid w:val="00D4653E"/>
    <w:rsid w:val="00D73301"/>
    <w:rsid w:val="00D7551C"/>
    <w:rsid w:val="00D82D1A"/>
    <w:rsid w:val="00D833F0"/>
    <w:rsid w:val="00D84ADC"/>
    <w:rsid w:val="00D907EF"/>
    <w:rsid w:val="00D9103E"/>
    <w:rsid w:val="00D92267"/>
    <w:rsid w:val="00D948A3"/>
    <w:rsid w:val="00DB0182"/>
    <w:rsid w:val="00DB41C6"/>
    <w:rsid w:val="00DB74B1"/>
    <w:rsid w:val="00DC61CA"/>
    <w:rsid w:val="00DC6E95"/>
    <w:rsid w:val="00DC7461"/>
    <w:rsid w:val="00DD183A"/>
    <w:rsid w:val="00DD3F39"/>
    <w:rsid w:val="00DD4872"/>
    <w:rsid w:val="00DD4A21"/>
    <w:rsid w:val="00DD7DD2"/>
    <w:rsid w:val="00DE4B67"/>
    <w:rsid w:val="00DE5DE3"/>
    <w:rsid w:val="00DE73CF"/>
    <w:rsid w:val="00DF06B7"/>
    <w:rsid w:val="00DF237C"/>
    <w:rsid w:val="00DF4B07"/>
    <w:rsid w:val="00DF7763"/>
    <w:rsid w:val="00E008E6"/>
    <w:rsid w:val="00E123D6"/>
    <w:rsid w:val="00E373E6"/>
    <w:rsid w:val="00E43E67"/>
    <w:rsid w:val="00E45081"/>
    <w:rsid w:val="00E46123"/>
    <w:rsid w:val="00E46852"/>
    <w:rsid w:val="00E50D16"/>
    <w:rsid w:val="00E610CD"/>
    <w:rsid w:val="00E6397B"/>
    <w:rsid w:val="00E84BE8"/>
    <w:rsid w:val="00E87A4F"/>
    <w:rsid w:val="00E95F93"/>
    <w:rsid w:val="00EA3CA9"/>
    <w:rsid w:val="00EC2E86"/>
    <w:rsid w:val="00ED3F47"/>
    <w:rsid w:val="00ED6407"/>
    <w:rsid w:val="00EF2521"/>
    <w:rsid w:val="00EF717C"/>
    <w:rsid w:val="00F017D9"/>
    <w:rsid w:val="00F2253F"/>
    <w:rsid w:val="00F22AA6"/>
    <w:rsid w:val="00F3570D"/>
    <w:rsid w:val="00F37C22"/>
    <w:rsid w:val="00F44E33"/>
    <w:rsid w:val="00F571D8"/>
    <w:rsid w:val="00F61F16"/>
    <w:rsid w:val="00F9467E"/>
    <w:rsid w:val="00FA29E7"/>
    <w:rsid w:val="00FA2F70"/>
    <w:rsid w:val="00FA759D"/>
    <w:rsid w:val="00FB5EAF"/>
    <w:rsid w:val="00FC6C2C"/>
    <w:rsid w:val="00FD0457"/>
    <w:rsid w:val="00FE629C"/>
    <w:rsid w:val="00FF6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27A76D"/>
  <w15:docId w15:val="{06B8CD06-8734-45F2-9457-F90418EDD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Theme="minorEastAsia" w:hAnsi="New York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23F5"/>
    <w:pPr>
      <w:spacing w:after="200" w:line="276" w:lineRule="auto"/>
    </w:pPr>
    <w:rPr>
      <w:rFonts w:asciiTheme="minorHAnsi" w:hAnsiTheme="minorHAnsi" w:cstheme="minorBidi"/>
      <w:sz w:val="22"/>
      <w:szCs w:val="22"/>
      <w:lang w:val="pt-PT" w:eastAsia="zh-CN"/>
    </w:rPr>
  </w:style>
  <w:style w:type="paragraph" w:styleId="Heading1">
    <w:name w:val="heading 1"/>
    <w:aliases w:val="e1"/>
    <w:basedOn w:val="Normal"/>
    <w:next w:val="Text"/>
    <w:qFormat/>
    <w:rsid w:val="00E43E67"/>
    <w:pPr>
      <w:spacing w:before="240"/>
      <w:ind w:left="567" w:hanging="567"/>
      <w:outlineLvl w:val="0"/>
    </w:pPr>
    <w:rPr>
      <w:b/>
      <w:caps/>
      <w:sz w:val="20"/>
    </w:rPr>
  </w:style>
  <w:style w:type="paragraph" w:styleId="Heading2">
    <w:name w:val="heading 2"/>
    <w:aliases w:val="e2"/>
    <w:basedOn w:val="Normal"/>
    <w:next w:val="Text"/>
    <w:qFormat/>
    <w:rsid w:val="00E43E67"/>
    <w:pPr>
      <w:spacing w:before="240"/>
      <w:ind w:left="567" w:hanging="567"/>
      <w:outlineLvl w:val="1"/>
    </w:pPr>
    <w:rPr>
      <w:b/>
      <w:sz w:val="20"/>
    </w:rPr>
  </w:style>
  <w:style w:type="paragraph" w:styleId="Heading3">
    <w:name w:val="heading 3"/>
    <w:aliases w:val="e3"/>
    <w:basedOn w:val="Normal"/>
    <w:next w:val="Text"/>
    <w:qFormat/>
    <w:rsid w:val="00E43E67"/>
    <w:pPr>
      <w:spacing w:before="240"/>
      <w:ind w:left="1134" w:hanging="567"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aliases w:val="t"/>
    <w:basedOn w:val="Normal"/>
    <w:rsid w:val="00E43E67"/>
    <w:pPr>
      <w:spacing w:after="180" w:line="240" w:lineRule="atLeast"/>
    </w:pPr>
  </w:style>
  <w:style w:type="paragraph" w:styleId="Footer">
    <w:name w:val="footer"/>
    <w:basedOn w:val="Normal"/>
    <w:rsid w:val="00E43E67"/>
    <w:pPr>
      <w:tabs>
        <w:tab w:val="center" w:pos="4252"/>
        <w:tab w:val="right" w:pos="8504"/>
      </w:tabs>
    </w:pPr>
  </w:style>
  <w:style w:type="paragraph" w:styleId="Header">
    <w:name w:val="header"/>
    <w:basedOn w:val="Normal"/>
    <w:link w:val="HeaderChar"/>
    <w:rsid w:val="00E43E67"/>
    <w:pPr>
      <w:tabs>
        <w:tab w:val="center" w:pos="4252"/>
        <w:tab w:val="right" w:pos="8504"/>
      </w:tabs>
    </w:pPr>
  </w:style>
  <w:style w:type="character" w:styleId="PageNumber">
    <w:name w:val="page number"/>
    <w:basedOn w:val="DefaultParagraphFont"/>
    <w:rsid w:val="00E43E67"/>
  </w:style>
  <w:style w:type="paragraph" w:customStyle="1" w:styleId="Texteingerckt1">
    <w:name w:val="Text eingerückt 1"/>
    <w:aliases w:val="t1"/>
    <w:basedOn w:val="Normal"/>
    <w:rsid w:val="00E43E67"/>
    <w:pPr>
      <w:spacing w:after="180" w:line="240" w:lineRule="atLeast"/>
      <w:ind w:left="284" w:hanging="284"/>
    </w:pPr>
  </w:style>
  <w:style w:type="paragraph" w:customStyle="1" w:styleId="UnserZeichen">
    <w:name w:val="Unser Zeichen"/>
    <w:basedOn w:val="Normal"/>
    <w:next w:val="Normal"/>
    <w:rsid w:val="00E43E67"/>
    <w:pPr>
      <w:spacing w:after="100"/>
    </w:pPr>
  </w:style>
  <w:style w:type="paragraph" w:customStyle="1" w:styleId="Adresse">
    <w:name w:val="Adresse"/>
    <w:basedOn w:val="Normal"/>
    <w:rsid w:val="00E43E67"/>
  </w:style>
  <w:style w:type="paragraph" w:customStyle="1" w:styleId="Betreff">
    <w:name w:val="Betreff"/>
    <w:basedOn w:val="Normal"/>
    <w:next w:val="Sehrgeehrter"/>
    <w:rsid w:val="00E43E67"/>
    <w:pPr>
      <w:tabs>
        <w:tab w:val="left" w:pos="2835"/>
      </w:tabs>
      <w:spacing w:before="100"/>
    </w:pPr>
    <w:rPr>
      <w:b/>
    </w:rPr>
  </w:style>
  <w:style w:type="paragraph" w:customStyle="1" w:styleId="Sehrgeehrter">
    <w:name w:val="Sehr geehrter"/>
    <w:basedOn w:val="Normal"/>
    <w:next w:val="Text"/>
    <w:rsid w:val="00E43E67"/>
    <w:pPr>
      <w:tabs>
        <w:tab w:val="left" w:pos="2835"/>
      </w:tabs>
      <w:spacing w:after="340"/>
    </w:pPr>
  </w:style>
  <w:style w:type="paragraph" w:styleId="Date">
    <w:name w:val="Date"/>
    <w:basedOn w:val="Normal"/>
    <w:next w:val="Normal"/>
    <w:rsid w:val="00E43E67"/>
    <w:pPr>
      <w:tabs>
        <w:tab w:val="left" w:pos="2835"/>
      </w:tabs>
      <w:ind w:left="2892"/>
    </w:pPr>
  </w:style>
  <w:style w:type="paragraph" w:customStyle="1" w:styleId="mfg">
    <w:name w:val="mfg"/>
    <w:basedOn w:val="Normal"/>
    <w:rsid w:val="00E43E67"/>
    <w:pPr>
      <w:tabs>
        <w:tab w:val="left" w:pos="2835"/>
      </w:tabs>
      <w:spacing w:before="200" w:after="380"/>
      <w:ind w:left="5443"/>
    </w:pPr>
  </w:style>
  <w:style w:type="paragraph" w:customStyle="1" w:styleId="Texteingerckt2">
    <w:name w:val="Text eingerückt 2"/>
    <w:aliases w:val="t2"/>
    <w:basedOn w:val="Normal"/>
    <w:rsid w:val="00E43E67"/>
    <w:pPr>
      <w:spacing w:after="180" w:line="240" w:lineRule="atLeast"/>
      <w:ind w:left="567" w:hanging="284"/>
    </w:pPr>
  </w:style>
  <w:style w:type="character" w:styleId="Hyperlink">
    <w:name w:val="Hyperlink"/>
    <w:basedOn w:val="DefaultParagraphFont"/>
    <w:rsid w:val="00E43E67"/>
    <w:rPr>
      <w:color w:val="0000FF"/>
      <w:u w:val="single"/>
    </w:rPr>
  </w:style>
  <w:style w:type="character" w:styleId="FollowedHyperlink">
    <w:name w:val="FollowedHyperlink"/>
    <w:basedOn w:val="DefaultParagraphFont"/>
    <w:rsid w:val="00E84BE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F017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17D9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E450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ListParagraph">
    <w:name w:val="List Paragraph"/>
    <w:basedOn w:val="Normal"/>
    <w:uiPriority w:val="34"/>
    <w:qFormat/>
    <w:rsid w:val="00412F0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7804B6"/>
    <w:rPr>
      <w:rFonts w:ascii="Times" w:hAnsi="Times"/>
      <w:sz w:val="24"/>
      <w:lang w:eastAsia="en-US"/>
    </w:rPr>
  </w:style>
  <w:style w:type="paragraph" w:customStyle="1" w:styleId="Default">
    <w:name w:val="Default"/>
    <w:rsid w:val="00EA3C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304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0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abse.org/event-5481912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uytiepo\Desktop\IABSE%20New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ABSE New Letterhead</Template>
  <TotalTime>20</TotalTime>
  <Pages>3</Pages>
  <Words>193</Words>
  <Characters>1103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IABSE New Letterhead</vt:lpstr>
    </vt:vector>
  </TitlesOfParts>
  <Company>IABSE-IVBH-AIPC</Company>
  <LinksUpToDate>false</LinksUpToDate>
  <CharactersWithSpaces>1294</CharactersWithSpaces>
  <SharedDoc>false</SharedDoc>
  <HLinks>
    <vt:vector size="6" baseType="variant">
      <vt:variant>
        <vt:i4>852020</vt:i4>
      </vt:variant>
      <vt:variant>
        <vt:i4>0</vt:i4>
      </vt:variant>
      <vt:variant>
        <vt:i4>0</vt:i4>
      </vt:variant>
      <vt:variant>
        <vt:i4>5</vt:i4>
      </vt:variant>
      <vt:variant>
        <vt:lpwstr>mailto:secretariat@iabs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rat Cicek</dc:creator>
  <cp:lastModifiedBy>FCICEK</cp:lastModifiedBy>
  <cp:revision>13</cp:revision>
  <cp:lastPrinted>2015-08-28T16:19:00Z</cp:lastPrinted>
  <dcterms:created xsi:type="dcterms:W3CDTF">2021-12-22T22:28:00Z</dcterms:created>
  <dcterms:modified xsi:type="dcterms:W3CDTF">2023-11-07T15:15:00Z</dcterms:modified>
</cp:coreProperties>
</file>